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tblpX="-720" w:tblpY="-841"/>
        <w:tblOverlap w:val="never"/>
        <w:tblW w:w="10782" w:type="dxa"/>
        <w:tblLayout w:type="fixed"/>
        <w:tblLook w:val="04A0" w:firstRow="1" w:lastRow="0" w:firstColumn="1" w:lastColumn="0" w:noHBand="0" w:noVBand="1"/>
      </w:tblPr>
      <w:tblGrid>
        <w:gridCol w:w="558"/>
        <w:gridCol w:w="8028"/>
        <w:gridCol w:w="2196"/>
      </w:tblGrid>
      <w:tr w:rsidR="00FC658E" w:rsidRPr="00736512" w:rsidTr="00AA7744">
        <w:trPr>
          <w:gridAfter w:val="1"/>
          <w:wAfter w:w="2196" w:type="dxa"/>
          <w:trHeight w:val="864"/>
        </w:trPr>
        <w:tc>
          <w:tcPr>
            <w:tcW w:w="8586" w:type="dxa"/>
            <w:gridSpan w:val="2"/>
            <w:shd w:val="clear" w:color="auto" w:fill="auto"/>
            <w:vAlign w:val="center"/>
          </w:tcPr>
          <w:p w:rsidR="00FC658E" w:rsidRPr="00736512" w:rsidRDefault="00FC658E" w:rsidP="00AA7744">
            <w:pPr>
              <w:pStyle w:val="Heading1"/>
            </w:pPr>
            <w:r w:rsidRPr="00736512">
              <w:t>ALI MAHIN</w:t>
            </w:r>
            <w:r w:rsidR="00AA7744">
              <w:t xml:space="preserve"> </w:t>
            </w:r>
            <w:r w:rsidRPr="00736512">
              <w:t>TORABI</w:t>
            </w:r>
          </w:p>
          <w:p w:rsidR="00FC658E" w:rsidRPr="00736512" w:rsidRDefault="009E583D" w:rsidP="00AA7744">
            <w:pPr>
              <w:pStyle w:val="Heading5"/>
              <w:ind w:left="0" w:firstLine="0"/>
              <w:rPr>
                <w:rFonts w:ascii="Palatino Linotype" w:hAnsi="Palatino Linotype"/>
                <w:b/>
                <w:sz w:val="20"/>
                <w:szCs w:val="20"/>
              </w:rPr>
            </w:pPr>
            <w:hyperlink r:id="rId9" w:history="1">
              <w:r w:rsidR="0053564B" w:rsidRPr="00736512">
                <w:rPr>
                  <w:rFonts w:ascii="Palatino Linotype" w:hAnsi="Palatino Linotype"/>
                  <w:b/>
                  <w:sz w:val="20"/>
                  <w:szCs w:val="20"/>
                </w:rPr>
                <w:t>Ali.M</w:t>
              </w:r>
              <w:r w:rsidR="00FC658E" w:rsidRPr="00736512">
                <w:rPr>
                  <w:rFonts w:ascii="Palatino Linotype" w:hAnsi="Palatino Linotype"/>
                  <w:b/>
                  <w:sz w:val="20"/>
                  <w:szCs w:val="20"/>
                </w:rPr>
                <w:t>ahintorabi@gmail.com</w:t>
              </w:r>
            </w:hyperlink>
            <w:r w:rsidR="00AA7744">
              <w:rPr>
                <w:rFonts w:ascii="Palatino Linotype" w:hAnsi="Palatino Linotype"/>
                <w:b/>
                <w:sz w:val="20"/>
                <w:szCs w:val="20"/>
              </w:rPr>
              <w:t xml:space="preserve">        (</w:t>
            </w:r>
            <w:r w:rsidR="00FC658E" w:rsidRPr="00736512">
              <w:rPr>
                <w:rFonts w:ascii="Palatino Linotype" w:hAnsi="Palatino Linotype"/>
                <w:b/>
                <w:sz w:val="20"/>
                <w:szCs w:val="20"/>
              </w:rPr>
              <w:t>818)388-6392</w:t>
            </w:r>
          </w:p>
          <w:p w:rsidR="00FC658E" w:rsidRPr="00736512" w:rsidRDefault="00FC658E" w:rsidP="00AA7744">
            <w:pPr>
              <w:spacing w:after="0" w:line="240" w:lineRule="auto"/>
              <w:ind w:left="0" w:firstLine="0"/>
              <w:rPr>
                <w:rFonts w:ascii="Palatino Linotype" w:hAnsi="Palatino Linotype"/>
                <w:b/>
                <w:sz w:val="20"/>
                <w:szCs w:val="20"/>
              </w:rPr>
            </w:pPr>
          </w:p>
        </w:tc>
      </w:tr>
      <w:tr w:rsidR="00FC658E" w:rsidRPr="00736512" w:rsidTr="00AA7744">
        <w:trPr>
          <w:gridBefore w:val="1"/>
          <w:wBefore w:w="558" w:type="dxa"/>
          <w:trHeight w:val="1008"/>
        </w:trPr>
        <w:tc>
          <w:tcPr>
            <w:tcW w:w="10224" w:type="dxa"/>
            <w:gridSpan w:val="2"/>
          </w:tcPr>
          <w:p w:rsidR="00AA7744" w:rsidRDefault="00FC658E" w:rsidP="00AA7744">
            <w:pPr>
              <w:pBdr>
                <w:bottom w:val="single" w:sz="4" w:space="1" w:color="808080"/>
              </w:pBdr>
              <w:spacing w:after="0" w:line="240" w:lineRule="auto"/>
              <w:ind w:left="0" w:firstLine="0"/>
              <w:rPr>
                <w:rFonts w:ascii="Palatino Linotype" w:hAnsi="Palatino Linotype"/>
                <w:b/>
                <w:sz w:val="20"/>
                <w:szCs w:val="20"/>
              </w:rPr>
            </w:pPr>
            <w:r w:rsidRPr="00736512">
              <w:rPr>
                <w:rFonts w:ascii="Palatino Linotype" w:hAnsi="Palatino Linotype"/>
                <w:b/>
                <w:sz w:val="20"/>
                <w:szCs w:val="20"/>
              </w:rPr>
              <w:t>SUMMARY OF QUALIFICATIONS</w:t>
            </w:r>
          </w:p>
          <w:p w:rsidR="00AA7744" w:rsidRPr="00AA7744" w:rsidRDefault="00AA7744" w:rsidP="00AA7744">
            <w:pPr>
              <w:pBdr>
                <w:bottom w:val="single" w:sz="4" w:space="1" w:color="808080"/>
              </w:pBdr>
              <w:spacing w:after="0" w:line="240" w:lineRule="auto"/>
              <w:ind w:left="0" w:firstLine="0"/>
              <w:rPr>
                <w:rFonts w:ascii="Palatino Linotype" w:hAnsi="Palatino Linotype"/>
                <w:b/>
                <w:sz w:val="10"/>
                <w:szCs w:val="10"/>
              </w:rPr>
            </w:pPr>
          </w:p>
          <w:p w:rsidR="00AA7744" w:rsidRDefault="00AA7744" w:rsidP="00AA7744">
            <w:pPr>
              <w:spacing w:after="0"/>
              <w:ind w:left="0" w:firstLine="0"/>
              <w:jc w:val="both"/>
              <w:rPr>
                <w:rFonts w:ascii="Calibri Light" w:hAnsi="Calibri Light"/>
                <w:bCs/>
                <w:iCs/>
              </w:rPr>
            </w:pPr>
            <w:r w:rsidRPr="00AA7744">
              <w:rPr>
                <w:rFonts w:ascii="Calibri Light" w:hAnsi="Calibri Light"/>
                <w:bCs/>
                <w:iCs/>
              </w:rPr>
              <w:t>IT Specialist with seven years’ Experience in Information Technology Support and Cybersecurity Analyzing with</w:t>
            </w:r>
            <w:r>
              <w:rPr>
                <w:rFonts w:ascii="Calibri Light" w:hAnsi="Calibri Light"/>
                <w:bCs/>
                <w:iCs/>
              </w:rPr>
              <w:t>:</w:t>
            </w:r>
          </w:p>
          <w:p w:rsidR="00AA7744" w:rsidRPr="00AA7744" w:rsidRDefault="00AA7744" w:rsidP="00AA7744">
            <w:pPr>
              <w:pStyle w:val="ListParagraph"/>
              <w:numPr>
                <w:ilvl w:val="0"/>
                <w:numId w:val="21"/>
              </w:numPr>
              <w:spacing w:after="0"/>
              <w:ind w:left="522" w:hanging="162"/>
              <w:jc w:val="both"/>
              <w:rPr>
                <w:rFonts w:ascii="Calibri Light" w:hAnsi="Calibri Light"/>
                <w:bCs/>
                <w:iCs/>
              </w:rPr>
            </w:pPr>
            <w:r w:rsidRPr="00AA7744">
              <w:rPr>
                <w:rFonts w:ascii="Calibri Light" w:hAnsi="Calibri Light"/>
                <w:bCs/>
                <w:iCs/>
              </w:rPr>
              <w:t>Excellent knowledge of Network Concepts, Active Directory, and Windows Server 2012-2016 configuration.</w:t>
            </w:r>
          </w:p>
          <w:p w:rsidR="00AA7744" w:rsidRPr="00AA7744" w:rsidRDefault="00AA7744" w:rsidP="00AA7744">
            <w:pPr>
              <w:pStyle w:val="ListParagraph"/>
              <w:numPr>
                <w:ilvl w:val="0"/>
                <w:numId w:val="21"/>
              </w:numPr>
              <w:spacing w:after="0"/>
              <w:jc w:val="both"/>
              <w:rPr>
                <w:rFonts w:ascii="Calibri Light" w:hAnsi="Calibri Light"/>
                <w:bCs/>
                <w:iCs/>
              </w:rPr>
            </w:pPr>
            <w:r w:rsidRPr="00AA7744">
              <w:rPr>
                <w:rFonts w:ascii="Calibri Light" w:hAnsi="Calibri Light"/>
                <w:bCs/>
                <w:iCs/>
              </w:rPr>
              <w:t>Able to evaluate system security plans and procedures, Event monitoring, Vulnerability ad risk assessments, cyber incident response, and Threat Management.</w:t>
            </w:r>
          </w:p>
          <w:p w:rsidR="00AA7744" w:rsidRPr="00AA7744" w:rsidRDefault="00AA7744" w:rsidP="00AA7744">
            <w:pPr>
              <w:pStyle w:val="ListParagraph"/>
              <w:numPr>
                <w:ilvl w:val="0"/>
                <w:numId w:val="21"/>
              </w:numPr>
              <w:spacing w:after="0"/>
              <w:jc w:val="both"/>
              <w:rPr>
                <w:rFonts w:ascii="Calibri Light" w:hAnsi="Calibri Light"/>
                <w:bCs/>
                <w:iCs/>
              </w:rPr>
            </w:pPr>
            <w:r w:rsidRPr="00AA7744">
              <w:rPr>
                <w:rFonts w:ascii="Calibri Light" w:hAnsi="Calibri Light"/>
                <w:bCs/>
                <w:iCs/>
              </w:rPr>
              <w:t>Familiar with Forensic Tools (FTK-</w:t>
            </w:r>
            <w:proofErr w:type="spellStart"/>
            <w:r w:rsidRPr="00AA7744">
              <w:rPr>
                <w:rFonts w:ascii="Calibri Light" w:hAnsi="Calibri Light"/>
                <w:bCs/>
                <w:iCs/>
              </w:rPr>
              <w:t>EnCase</w:t>
            </w:r>
            <w:proofErr w:type="spellEnd"/>
            <w:r w:rsidRPr="00AA7744">
              <w:rPr>
                <w:rFonts w:ascii="Calibri Light" w:hAnsi="Calibri Light"/>
                <w:bCs/>
                <w:iCs/>
              </w:rPr>
              <w:t>-</w:t>
            </w:r>
            <w:proofErr w:type="spellStart"/>
            <w:r w:rsidRPr="00AA7744">
              <w:rPr>
                <w:rFonts w:ascii="Calibri Light" w:hAnsi="Calibri Light"/>
                <w:bCs/>
                <w:iCs/>
              </w:rPr>
              <w:t>dd</w:t>
            </w:r>
            <w:proofErr w:type="spellEnd"/>
            <w:r w:rsidRPr="00AA7744">
              <w:rPr>
                <w:rFonts w:ascii="Calibri Light" w:hAnsi="Calibri Light"/>
                <w:bCs/>
                <w:iCs/>
              </w:rPr>
              <w:t xml:space="preserve">), Network, and Web application scanners (Nessus, </w:t>
            </w:r>
            <w:proofErr w:type="spellStart"/>
            <w:r w:rsidRPr="00AA7744">
              <w:rPr>
                <w:rFonts w:ascii="Calibri Light" w:hAnsi="Calibri Light"/>
                <w:bCs/>
                <w:iCs/>
              </w:rPr>
              <w:t>Qualys</w:t>
            </w:r>
            <w:proofErr w:type="spellEnd"/>
            <w:r w:rsidRPr="00AA7744">
              <w:rPr>
                <w:rFonts w:ascii="Calibri Light" w:hAnsi="Calibri Light"/>
                <w:bCs/>
                <w:iCs/>
              </w:rPr>
              <w:t xml:space="preserve">-Guard, </w:t>
            </w:r>
            <w:proofErr w:type="spellStart"/>
            <w:r w:rsidRPr="00AA7744">
              <w:rPr>
                <w:rFonts w:ascii="Calibri Light" w:hAnsi="Calibri Light"/>
                <w:bCs/>
                <w:iCs/>
              </w:rPr>
              <w:t>Nikto</w:t>
            </w:r>
            <w:proofErr w:type="spellEnd"/>
            <w:r w:rsidRPr="00AA7744">
              <w:rPr>
                <w:rFonts w:ascii="Calibri Light" w:hAnsi="Calibri Light"/>
                <w:bCs/>
                <w:iCs/>
              </w:rPr>
              <w:t xml:space="preserve">, and </w:t>
            </w:r>
            <w:proofErr w:type="spellStart"/>
            <w:r w:rsidRPr="00AA7744">
              <w:rPr>
                <w:rFonts w:ascii="Calibri Light" w:hAnsi="Calibri Light"/>
                <w:bCs/>
                <w:iCs/>
              </w:rPr>
              <w:t>Nexpose</w:t>
            </w:r>
            <w:proofErr w:type="spellEnd"/>
            <w:r w:rsidRPr="00AA7744">
              <w:rPr>
                <w:rFonts w:ascii="Calibri Light" w:hAnsi="Calibri Light"/>
                <w:bCs/>
                <w:iCs/>
              </w:rPr>
              <w:t>).</w:t>
            </w:r>
          </w:p>
          <w:p w:rsidR="00AA7744" w:rsidRPr="00AA7744" w:rsidRDefault="00AA7744" w:rsidP="00AA7744">
            <w:pPr>
              <w:pStyle w:val="ListParagraph"/>
              <w:numPr>
                <w:ilvl w:val="0"/>
                <w:numId w:val="21"/>
              </w:numPr>
              <w:spacing w:after="0"/>
              <w:jc w:val="both"/>
              <w:rPr>
                <w:rFonts w:ascii="Calibri Light" w:hAnsi="Calibri Light"/>
                <w:bCs/>
                <w:iCs/>
              </w:rPr>
            </w:pPr>
            <w:r>
              <w:rPr>
                <w:rFonts w:ascii="Calibri Light" w:hAnsi="Calibri Light"/>
                <w:bCs/>
                <w:iCs/>
              </w:rPr>
              <w:t>S</w:t>
            </w:r>
            <w:r w:rsidRPr="00AA7744">
              <w:rPr>
                <w:rFonts w:ascii="Calibri Light" w:hAnsi="Calibri Light"/>
                <w:bCs/>
                <w:iCs/>
              </w:rPr>
              <w:t xml:space="preserve">killed in </w:t>
            </w:r>
            <w:proofErr w:type="spellStart"/>
            <w:r w:rsidRPr="00AA7744">
              <w:rPr>
                <w:rFonts w:ascii="Calibri Light" w:hAnsi="Calibri Light"/>
                <w:bCs/>
                <w:iCs/>
              </w:rPr>
              <w:t>SolarWind</w:t>
            </w:r>
            <w:proofErr w:type="spellEnd"/>
            <w:r w:rsidRPr="00AA7744">
              <w:rPr>
                <w:rFonts w:ascii="Calibri Light" w:hAnsi="Calibri Light"/>
                <w:bCs/>
                <w:iCs/>
              </w:rPr>
              <w:t xml:space="preserve"> tools: Network Performance Monitoring, traffic Analyzer, and Access manager.</w:t>
            </w:r>
          </w:p>
          <w:p w:rsidR="00AA7744" w:rsidRPr="00AA7744" w:rsidRDefault="00AA7744" w:rsidP="00AA7744">
            <w:pPr>
              <w:pStyle w:val="ListParagraph"/>
              <w:numPr>
                <w:ilvl w:val="0"/>
                <w:numId w:val="21"/>
              </w:numPr>
              <w:spacing w:after="0"/>
              <w:jc w:val="both"/>
              <w:rPr>
                <w:rFonts w:ascii="Calibri Light" w:hAnsi="Calibri Light"/>
                <w:bCs/>
                <w:iCs/>
              </w:rPr>
            </w:pPr>
            <w:r w:rsidRPr="00AA7744">
              <w:rPr>
                <w:rFonts w:ascii="Calibri Light" w:hAnsi="Calibri Light"/>
                <w:bCs/>
                <w:iCs/>
              </w:rPr>
              <w:t xml:space="preserve">Security </w:t>
            </w:r>
            <w:r w:rsidR="0050554D">
              <w:rPr>
                <w:rFonts w:ascii="Calibri Light" w:hAnsi="Calibri Light"/>
                <w:bCs/>
                <w:iCs/>
              </w:rPr>
              <w:t xml:space="preserve">event management: </w:t>
            </w:r>
            <w:proofErr w:type="spellStart"/>
            <w:r w:rsidR="0050554D">
              <w:rPr>
                <w:rFonts w:ascii="Calibri Light" w:hAnsi="Calibri Light"/>
                <w:bCs/>
                <w:iCs/>
              </w:rPr>
              <w:t>Splunk</w:t>
            </w:r>
            <w:proofErr w:type="spellEnd"/>
          </w:p>
          <w:p w:rsidR="00AA7744" w:rsidRPr="00AA7744" w:rsidRDefault="00AA7744" w:rsidP="00AA7744">
            <w:pPr>
              <w:pStyle w:val="ListParagraph"/>
              <w:numPr>
                <w:ilvl w:val="0"/>
                <w:numId w:val="21"/>
              </w:numPr>
              <w:spacing w:after="0"/>
              <w:jc w:val="both"/>
              <w:rPr>
                <w:rFonts w:ascii="Calibri Light" w:hAnsi="Calibri Light"/>
                <w:bCs/>
                <w:iCs/>
              </w:rPr>
            </w:pPr>
            <w:r w:rsidRPr="00AA7744">
              <w:rPr>
                <w:rFonts w:ascii="Calibri Light" w:hAnsi="Calibri Light"/>
                <w:bCs/>
                <w:iCs/>
              </w:rPr>
              <w:t>Programming languages: Python, HTML, CSS.</w:t>
            </w:r>
          </w:p>
          <w:p w:rsidR="00AA7744" w:rsidRDefault="00AA7744" w:rsidP="00AA7744">
            <w:pPr>
              <w:pStyle w:val="ListParagraph"/>
              <w:numPr>
                <w:ilvl w:val="0"/>
                <w:numId w:val="21"/>
              </w:numPr>
              <w:spacing w:after="0"/>
              <w:jc w:val="both"/>
              <w:rPr>
                <w:rFonts w:ascii="Calibri Light" w:hAnsi="Calibri Light"/>
                <w:bCs/>
                <w:iCs/>
              </w:rPr>
            </w:pPr>
            <w:r w:rsidRPr="00AA7744">
              <w:rPr>
                <w:rFonts w:ascii="Calibri Light" w:hAnsi="Calibri Light"/>
                <w:bCs/>
                <w:iCs/>
              </w:rPr>
              <w:t xml:space="preserve">Cherwell CSM Software, Shift board Scheduling Systems and </w:t>
            </w:r>
            <w:proofErr w:type="spellStart"/>
            <w:r w:rsidRPr="00AA7744">
              <w:rPr>
                <w:rFonts w:ascii="Calibri Light" w:hAnsi="Calibri Light"/>
                <w:bCs/>
                <w:iCs/>
              </w:rPr>
              <w:t>Sonim</w:t>
            </w:r>
            <w:proofErr w:type="spellEnd"/>
            <w:r w:rsidRPr="00AA7744">
              <w:rPr>
                <w:rFonts w:ascii="Calibri Light" w:hAnsi="Calibri Light"/>
                <w:bCs/>
                <w:iCs/>
              </w:rPr>
              <w:t xml:space="preserve"> Connectivity tools.</w:t>
            </w:r>
          </w:p>
          <w:p w:rsidR="00AA7744" w:rsidRPr="00AA7744" w:rsidRDefault="00AA7744" w:rsidP="00AA7744">
            <w:pPr>
              <w:pStyle w:val="ListParagraph"/>
              <w:numPr>
                <w:ilvl w:val="0"/>
                <w:numId w:val="21"/>
              </w:numPr>
              <w:spacing w:after="0"/>
              <w:jc w:val="both"/>
              <w:rPr>
                <w:rFonts w:ascii="Calibri Light" w:hAnsi="Calibri Light"/>
                <w:bCs/>
                <w:iCs/>
              </w:rPr>
            </w:pPr>
            <w:r>
              <w:rPr>
                <w:rFonts w:ascii="Calibri Light" w:hAnsi="Calibri Light"/>
                <w:bCs/>
                <w:iCs/>
              </w:rPr>
              <w:t>MS Office365 and G-suit.</w:t>
            </w:r>
          </w:p>
          <w:p w:rsidR="00C53B6C" w:rsidRPr="00AA7744" w:rsidRDefault="00AA7744" w:rsidP="00AA7744">
            <w:pPr>
              <w:pStyle w:val="ListParagraph"/>
              <w:spacing w:after="0"/>
              <w:ind w:left="0" w:firstLine="0"/>
              <w:jc w:val="both"/>
              <w:rPr>
                <w:rFonts w:ascii="Calibri Light" w:hAnsi="Calibri Light"/>
                <w:bCs/>
                <w:iCs/>
              </w:rPr>
            </w:pPr>
            <w:r>
              <w:rPr>
                <w:rFonts w:ascii="Calibri Light" w:hAnsi="Calibri Light"/>
                <w:bCs/>
                <w:iCs/>
              </w:rPr>
              <w:t>I am Equally successful in</w:t>
            </w:r>
            <w:r w:rsidR="00C53B6C" w:rsidRPr="00AA7744">
              <w:rPr>
                <w:rFonts w:ascii="Calibri Light" w:hAnsi="Calibri Light"/>
                <w:bCs/>
                <w:iCs/>
              </w:rPr>
              <w:t xml:space="preserve"> team</w:t>
            </w:r>
            <w:r w:rsidR="00C21A65" w:rsidRPr="00AA7744">
              <w:rPr>
                <w:rFonts w:ascii="Calibri Light" w:hAnsi="Calibri Light"/>
                <w:bCs/>
                <w:iCs/>
              </w:rPr>
              <w:t>s,</w:t>
            </w:r>
            <w:r w:rsidR="00C53B6C" w:rsidRPr="00AA7744">
              <w:rPr>
                <w:rFonts w:ascii="Calibri Light" w:hAnsi="Calibri Light"/>
                <w:bCs/>
                <w:iCs/>
              </w:rPr>
              <w:t xml:space="preserve"> and self-directed.</w:t>
            </w:r>
            <w:r w:rsidRPr="00AA7744">
              <w:rPr>
                <w:rFonts w:ascii="Calibri Light" w:hAnsi="Calibri Light"/>
                <w:bCs/>
                <w:iCs/>
              </w:rPr>
              <w:t xml:space="preserve"> </w:t>
            </w:r>
            <w:r>
              <w:rPr>
                <w:rFonts w:ascii="Calibri Light" w:hAnsi="Calibri Light"/>
                <w:bCs/>
                <w:iCs/>
              </w:rPr>
              <w:t xml:space="preserve">Eager to </w:t>
            </w:r>
            <w:r w:rsidRPr="00AA7744">
              <w:rPr>
                <w:rFonts w:ascii="Calibri Light" w:hAnsi="Calibri Light"/>
                <w:bCs/>
                <w:iCs/>
              </w:rPr>
              <w:t>learn new technology</w:t>
            </w:r>
            <w:r>
              <w:rPr>
                <w:rFonts w:ascii="Calibri Light" w:hAnsi="Calibri Light"/>
                <w:bCs/>
                <w:iCs/>
              </w:rPr>
              <w:t xml:space="preserve"> and aspiring to be an asset for your organization.</w:t>
            </w:r>
          </w:p>
          <w:p w:rsidR="00FC658E" w:rsidRPr="00736512" w:rsidRDefault="00FC658E" w:rsidP="00AA7744">
            <w:pPr>
              <w:pBdr>
                <w:bottom w:val="single" w:sz="4" w:space="1" w:color="808080"/>
              </w:pBdr>
              <w:spacing w:after="0" w:line="240" w:lineRule="auto"/>
              <w:ind w:left="0"/>
              <w:jc w:val="both"/>
              <w:rPr>
                <w:rFonts w:ascii="Palatino Linotype" w:hAnsi="Palatino Linotype"/>
                <w:b/>
                <w:sz w:val="20"/>
                <w:szCs w:val="20"/>
              </w:rPr>
            </w:pPr>
          </w:p>
          <w:p w:rsidR="00FC658E" w:rsidRPr="00736512" w:rsidRDefault="00FC658E" w:rsidP="00AA7744">
            <w:pPr>
              <w:pBdr>
                <w:bottom w:val="single" w:sz="4" w:space="1" w:color="808080"/>
              </w:pBdr>
              <w:spacing w:after="0" w:line="240" w:lineRule="auto"/>
              <w:ind w:left="0" w:firstLine="0"/>
              <w:rPr>
                <w:rFonts w:ascii="Palatino Linotype" w:hAnsi="Palatino Linotype"/>
                <w:b/>
                <w:sz w:val="20"/>
                <w:szCs w:val="20"/>
              </w:rPr>
            </w:pPr>
            <w:r w:rsidRPr="00736512">
              <w:rPr>
                <w:rFonts w:ascii="Palatino Linotype" w:hAnsi="Palatino Linotype"/>
                <w:b/>
                <w:sz w:val="20"/>
                <w:szCs w:val="20"/>
              </w:rPr>
              <w:t>PROFESSIONAL EXPERIENCE</w:t>
            </w:r>
          </w:p>
          <w:p w:rsidR="00071FF2" w:rsidRPr="00736512" w:rsidRDefault="00071FF2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  <w:b/>
              </w:rPr>
            </w:pPr>
          </w:p>
          <w:p w:rsidR="005A3065" w:rsidRPr="00CC24A1" w:rsidRDefault="00AA7744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  <w:b/>
              </w:rPr>
            </w:pPr>
            <w:r>
              <w:rPr>
                <w:rFonts w:ascii="Calibri Light" w:eastAsia="SimSun" w:hAnsi="Calibri Light"/>
                <w:b/>
              </w:rPr>
              <w:t xml:space="preserve">Los Angeles County Registrar and Recorder                                            </w:t>
            </w:r>
            <w:r w:rsidR="00101741" w:rsidRPr="00736512">
              <w:rPr>
                <w:rFonts w:ascii="Calibri Light" w:eastAsia="SimSun" w:hAnsi="Calibri Light"/>
                <w:b/>
              </w:rPr>
              <w:t>|</w:t>
            </w:r>
            <w:r w:rsidR="005820B7">
              <w:rPr>
                <w:rFonts w:ascii="Calibri Light" w:eastAsia="SimSun" w:hAnsi="Calibri Light"/>
                <w:b/>
              </w:rPr>
              <w:t>Dec 2019</w:t>
            </w:r>
            <w:r w:rsidR="00101741" w:rsidRPr="00736512">
              <w:rPr>
                <w:rFonts w:ascii="Calibri Light" w:eastAsia="SimSun" w:hAnsi="Calibri Light"/>
                <w:b/>
              </w:rPr>
              <w:t xml:space="preserve"> </w:t>
            </w:r>
            <w:r w:rsidR="00101741">
              <w:rPr>
                <w:rFonts w:ascii="Calibri Light" w:eastAsia="SimSun" w:hAnsi="Calibri Light"/>
                <w:b/>
              </w:rPr>
              <w:t>–</w:t>
            </w:r>
            <w:r w:rsidR="00101741" w:rsidRPr="00736512">
              <w:rPr>
                <w:rFonts w:ascii="Calibri Light" w:eastAsia="SimSun" w:hAnsi="Calibri Light"/>
                <w:b/>
              </w:rPr>
              <w:t xml:space="preserve"> </w:t>
            </w:r>
            <w:r>
              <w:rPr>
                <w:rFonts w:ascii="Calibri Light" w:eastAsia="SimSun" w:hAnsi="Calibri Light"/>
                <w:b/>
              </w:rPr>
              <w:t>March2020</w:t>
            </w:r>
            <w:r w:rsidR="00101741" w:rsidRPr="00736512">
              <w:rPr>
                <w:rFonts w:ascii="Calibri Light" w:eastAsia="SimSun" w:hAnsi="Calibri Light"/>
                <w:b/>
              </w:rPr>
              <w:t>|</w:t>
            </w:r>
          </w:p>
          <w:p w:rsidR="00101741" w:rsidRDefault="00913A17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  <w:bCs/>
              </w:rPr>
            </w:pPr>
            <w:r w:rsidRPr="00913A17">
              <w:rPr>
                <w:rFonts w:ascii="Calibri Light" w:eastAsia="SimSun" w:hAnsi="Calibri Light"/>
                <w:bCs/>
              </w:rPr>
              <w:t>Multi-Lingual</w:t>
            </w:r>
            <w:r w:rsidR="00CC24A1" w:rsidRPr="00913A17">
              <w:rPr>
                <w:rFonts w:ascii="Calibri Light" w:eastAsia="SimSun" w:hAnsi="Calibri Light"/>
                <w:bCs/>
              </w:rPr>
              <w:t xml:space="preserve"> </w:t>
            </w:r>
            <w:r w:rsidR="001D6774" w:rsidRPr="00913A17">
              <w:rPr>
                <w:rFonts w:ascii="Calibri Light" w:eastAsia="SimSun" w:hAnsi="Calibri Light"/>
                <w:bCs/>
              </w:rPr>
              <w:t>proofreader</w:t>
            </w:r>
          </w:p>
          <w:p w:rsidR="00AA7744" w:rsidRDefault="00AA7744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  <w:bCs/>
              </w:rPr>
            </w:pPr>
            <w:r>
              <w:rPr>
                <w:rFonts w:ascii="Calibri Light" w:eastAsia="SimSun" w:hAnsi="Calibri Light"/>
                <w:bCs/>
              </w:rPr>
              <w:t xml:space="preserve">IT Technical Support </w:t>
            </w:r>
          </w:p>
          <w:p w:rsidR="00AE21A6" w:rsidRDefault="00AA7744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  <w:bCs/>
              </w:rPr>
            </w:pPr>
            <w:r>
              <w:rPr>
                <w:rFonts w:ascii="Calibri Light" w:eastAsia="SimSun" w:hAnsi="Calibri Light"/>
                <w:bCs/>
              </w:rPr>
              <w:t>Cherwell SCM (Asset Management and incident ticketing system)</w:t>
            </w:r>
          </w:p>
          <w:p w:rsidR="00913A17" w:rsidRPr="00913A17" w:rsidRDefault="00913A17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  <w:bCs/>
              </w:rPr>
            </w:pPr>
          </w:p>
          <w:p w:rsidR="00FC658E" w:rsidRPr="00736512" w:rsidRDefault="003141BB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  <w:b/>
              </w:rPr>
            </w:pPr>
            <w:r w:rsidRPr="00736512">
              <w:rPr>
                <w:rFonts w:ascii="Calibri Light" w:eastAsia="SimSun" w:hAnsi="Calibri Light"/>
                <w:b/>
              </w:rPr>
              <w:t xml:space="preserve">CYBERGENICS            </w:t>
            </w:r>
            <w:r w:rsidR="00FC658E" w:rsidRPr="00736512">
              <w:rPr>
                <w:rFonts w:ascii="Calibri Light" w:eastAsia="SimSun" w:hAnsi="Calibri Light"/>
                <w:b/>
              </w:rPr>
              <w:t xml:space="preserve">                             </w:t>
            </w:r>
            <w:r w:rsidRPr="00736512">
              <w:rPr>
                <w:rFonts w:ascii="Calibri Light" w:eastAsia="SimSun" w:hAnsi="Calibri Light"/>
                <w:b/>
              </w:rPr>
              <w:t xml:space="preserve">                       </w:t>
            </w:r>
            <w:r w:rsidR="00FC658E" w:rsidRPr="00736512">
              <w:rPr>
                <w:rFonts w:ascii="Calibri Light" w:eastAsia="SimSun" w:hAnsi="Calibri Light"/>
                <w:b/>
              </w:rPr>
              <w:t xml:space="preserve">                     </w:t>
            </w:r>
            <w:r w:rsidR="00D52D8E" w:rsidRPr="00736512">
              <w:rPr>
                <w:rFonts w:ascii="Calibri Light" w:eastAsia="SimSun" w:hAnsi="Calibri Light"/>
                <w:b/>
              </w:rPr>
              <w:t xml:space="preserve">             </w:t>
            </w:r>
            <w:r w:rsidR="00FC658E" w:rsidRPr="00736512">
              <w:rPr>
                <w:rFonts w:ascii="Calibri Light" w:eastAsia="SimSun" w:hAnsi="Calibri Light"/>
                <w:b/>
              </w:rPr>
              <w:t xml:space="preserve">                       |January 2016-</w:t>
            </w:r>
            <w:r w:rsidR="00AA7744">
              <w:rPr>
                <w:rFonts w:ascii="Calibri Light" w:eastAsia="SimSun" w:hAnsi="Calibri Light"/>
                <w:b/>
              </w:rPr>
              <w:t>March2020</w:t>
            </w:r>
            <w:r w:rsidR="00FC658E" w:rsidRPr="00736512">
              <w:rPr>
                <w:rFonts w:ascii="Calibri Light" w:eastAsia="SimSun" w:hAnsi="Calibri Light"/>
                <w:b/>
              </w:rPr>
              <w:t>|</w:t>
            </w:r>
          </w:p>
          <w:p w:rsidR="003141BB" w:rsidRPr="00736512" w:rsidRDefault="003141BB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</w:rPr>
            </w:pPr>
            <w:r w:rsidRPr="00736512">
              <w:rPr>
                <w:rFonts w:ascii="Calibri Light" w:eastAsia="SimSun" w:hAnsi="Calibri Light"/>
              </w:rPr>
              <w:t>IT Technician</w:t>
            </w:r>
            <w:r w:rsidR="00B65F53">
              <w:rPr>
                <w:rFonts w:ascii="Calibri Light" w:eastAsia="SimSun" w:hAnsi="Calibri Light"/>
              </w:rPr>
              <w:t>/ End</w:t>
            </w:r>
            <w:r w:rsidR="00C21A65">
              <w:rPr>
                <w:rFonts w:ascii="Calibri Light" w:eastAsia="SimSun" w:hAnsi="Calibri Light"/>
              </w:rPr>
              <w:t>-</w:t>
            </w:r>
            <w:r w:rsidR="00AA7744">
              <w:rPr>
                <w:rFonts w:ascii="Calibri Light" w:eastAsia="SimSun" w:hAnsi="Calibri Light"/>
              </w:rPr>
              <w:t>User</w:t>
            </w:r>
            <w:r w:rsidR="004424F1">
              <w:rPr>
                <w:rFonts w:ascii="Calibri Light" w:eastAsia="SimSun" w:hAnsi="Calibri Light"/>
              </w:rPr>
              <w:t xml:space="preserve"> Security</w:t>
            </w:r>
          </w:p>
          <w:p w:rsidR="00FC658E" w:rsidRDefault="00FC658E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Arial" w:hAnsi="Calibri Light" w:cs="Arial"/>
                <w:b/>
                <w:bCs/>
                <w:i/>
              </w:rPr>
            </w:pPr>
            <w:r w:rsidRPr="00736512">
              <w:rPr>
                <w:rFonts w:ascii="Calibri Light" w:eastAsia="Arial" w:hAnsi="Calibri Light" w:cs="Arial"/>
                <w:b/>
                <w:bCs/>
                <w:i/>
              </w:rPr>
              <w:t>Duties and Responsibilities</w:t>
            </w:r>
          </w:p>
          <w:p w:rsidR="00AA7744" w:rsidRPr="00AA7744" w:rsidRDefault="00AA7744" w:rsidP="00AA7744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 w:line="240" w:lineRule="auto"/>
              <w:ind w:left="432" w:hanging="72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Evaluates develops, maintain, implement</w:t>
            </w:r>
            <w: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,</w:t>
            </w: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 xml:space="preserve"> and modifies operation systems, hardware, software</w:t>
            </w:r>
            <w: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,</w:t>
            </w: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 xml:space="preserve"> and networking in business environments.</w:t>
            </w:r>
          </w:p>
          <w:p w:rsidR="00AA7744" w:rsidRPr="00AA7744" w:rsidRDefault="00AA7744" w:rsidP="00AA7744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Set</w:t>
            </w:r>
            <w: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 xml:space="preserve"> </w:t>
            </w: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up Office Equipment and Network appraisals.</w:t>
            </w:r>
          </w:p>
          <w:p w:rsidR="00AA7744" w:rsidRPr="00AA7744" w:rsidRDefault="00AA7744" w:rsidP="00AA7744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Proficiency in Microsoft Server Configuration and Active directory operations.</w:t>
            </w:r>
          </w:p>
          <w:p w:rsidR="00AA7744" w:rsidRPr="00AA7744" w:rsidRDefault="00AA7744" w:rsidP="00AA7744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Monitor systems performance and review logs and events to detect any weakness and make sure everything works adequately.</w:t>
            </w:r>
          </w:p>
          <w:p w:rsidR="00AA7744" w:rsidRPr="00AA7744" w:rsidRDefault="00AA7744" w:rsidP="00AA7744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Evaluate security plans, procedures</w:t>
            </w:r>
            <w: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,</w:t>
            </w: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 xml:space="preserve"> and implement a high-level analysis of security data to identify significant activity and secure systems.</w:t>
            </w:r>
          </w:p>
          <w:p w:rsidR="00AA7744" w:rsidRPr="00AA7744" w:rsidRDefault="00AA7744" w:rsidP="00AA7744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Develop</w:t>
            </w: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 xml:space="preserve"> and deployment of program information security for all program systems to meet the requirements, policies, standards, guidelines, and procedures.</w:t>
            </w:r>
          </w:p>
          <w:p w:rsidR="00AA7744" w:rsidRPr="00AA7744" w:rsidRDefault="00AA7744" w:rsidP="00AA7744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Perform penetration testing to detect threats and vulnerability.</w:t>
            </w:r>
          </w:p>
          <w:p w:rsidR="00AA7744" w:rsidRDefault="00AA7744" w:rsidP="00AA7744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Install, patch, security measures</w:t>
            </w:r>
            <w: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,</w:t>
            </w: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 xml:space="preserve"> and conduct risk assessment and investigations, execute appropriate risk mitigations</w:t>
            </w:r>
            <w:r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,</w:t>
            </w: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 xml:space="preserve"> and oversee incident response activities.</w:t>
            </w:r>
          </w:p>
          <w:p w:rsidR="00AA7744" w:rsidRDefault="00AA7744" w:rsidP="00AA7744">
            <w:pPr>
              <w:pStyle w:val="ListParagraph"/>
              <w:numPr>
                <w:ilvl w:val="0"/>
                <w:numId w:val="18"/>
              </w:num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  <w:r w:rsidRPr="00AA7744"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  <w:t>Ubiquiti UNIFI Network Configuration. (Routing, switching, wireless, security gateway, Cloud backup keys, and VoIP and Cameras).</w:t>
            </w:r>
          </w:p>
          <w:p w:rsidR="00AA7744" w:rsidRPr="00AA7744" w:rsidRDefault="00AA7744" w:rsidP="00AA7744">
            <w:pPr>
              <w:pStyle w:val="ListParagraph"/>
              <w:spacing w:before="100" w:beforeAutospacing="1" w:after="100" w:afterAutospacing="1" w:line="240" w:lineRule="auto"/>
              <w:ind w:firstLine="0"/>
              <w:rPr>
                <w:rFonts w:ascii="Helvetica" w:eastAsia="Times New Roman" w:hAnsi="Helvetica" w:cs="Helvetica"/>
                <w:color w:val="000000"/>
                <w:sz w:val="21"/>
                <w:szCs w:val="21"/>
              </w:rPr>
            </w:pPr>
          </w:p>
          <w:p w:rsidR="00FC658E" w:rsidRPr="00736512" w:rsidRDefault="00FC658E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  <w:b/>
              </w:rPr>
            </w:pPr>
            <w:r w:rsidRPr="00736512">
              <w:rPr>
                <w:rFonts w:ascii="Calibri Light" w:eastAsia="SimSun" w:hAnsi="Calibri Light"/>
                <w:b/>
              </w:rPr>
              <w:t>Jon’s Market Place (Part</w:t>
            </w:r>
            <w:r w:rsidR="00D52D8E" w:rsidRPr="00736512">
              <w:rPr>
                <w:rFonts w:ascii="Calibri Light" w:eastAsia="SimSun" w:hAnsi="Calibri Light"/>
                <w:b/>
              </w:rPr>
              <w:t>-</w:t>
            </w:r>
            <w:r w:rsidRPr="00736512">
              <w:rPr>
                <w:rFonts w:ascii="Calibri Light" w:eastAsia="SimSun" w:hAnsi="Calibri Light"/>
                <w:b/>
              </w:rPr>
              <w:t xml:space="preserve">Time)                                                                                                    |May 2016 </w:t>
            </w:r>
            <w:r w:rsidR="00F93984">
              <w:rPr>
                <w:rFonts w:ascii="Calibri Light" w:eastAsia="SimSun" w:hAnsi="Calibri Light"/>
                <w:b/>
              </w:rPr>
              <w:t>–</w:t>
            </w:r>
            <w:r w:rsidRPr="00736512">
              <w:rPr>
                <w:rFonts w:ascii="Calibri Light" w:eastAsia="SimSun" w:hAnsi="Calibri Light"/>
                <w:b/>
              </w:rPr>
              <w:t xml:space="preserve"> </w:t>
            </w:r>
            <w:r w:rsidR="00F93984">
              <w:rPr>
                <w:rFonts w:ascii="Calibri Light" w:eastAsia="SimSun" w:hAnsi="Calibri Light"/>
                <w:b/>
              </w:rPr>
              <w:t>Dec2019</w:t>
            </w:r>
            <w:r w:rsidRPr="00736512">
              <w:rPr>
                <w:rFonts w:ascii="Calibri Light" w:eastAsia="SimSun" w:hAnsi="Calibri Light"/>
                <w:b/>
              </w:rPr>
              <w:t>|</w:t>
            </w:r>
          </w:p>
          <w:p w:rsidR="00FC658E" w:rsidRPr="00736512" w:rsidRDefault="00FC658E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</w:rPr>
            </w:pPr>
            <w:r w:rsidRPr="00736512">
              <w:rPr>
                <w:rFonts w:ascii="Calibri Light" w:eastAsia="SimSun" w:hAnsi="Calibri Light"/>
              </w:rPr>
              <w:t xml:space="preserve">(Customer Service Representative) </w:t>
            </w:r>
            <w:r w:rsidRPr="00736512">
              <w:rPr>
                <w:rFonts w:ascii="Calibri Light" w:eastAsia="SimSun" w:hAnsi="Calibri Light"/>
                <w:b/>
              </w:rPr>
              <w:t xml:space="preserve">                                                                                       </w:t>
            </w:r>
          </w:p>
          <w:p w:rsidR="00FC658E" w:rsidRPr="00736512" w:rsidRDefault="00FC658E" w:rsidP="00AA7744">
            <w:pPr>
              <w:tabs>
                <w:tab w:val="num" w:pos="360"/>
              </w:tabs>
              <w:spacing w:after="0" w:line="240" w:lineRule="auto"/>
              <w:ind w:left="0" w:firstLine="0"/>
              <w:rPr>
                <w:rFonts w:ascii="Calibri Light" w:eastAsia="Arial" w:hAnsi="Calibri Light" w:cs="Arial"/>
                <w:b/>
                <w:bCs/>
                <w:i/>
              </w:rPr>
            </w:pPr>
            <w:r w:rsidRPr="00736512">
              <w:rPr>
                <w:rFonts w:ascii="Calibri Light" w:eastAsia="Arial" w:hAnsi="Calibri Light" w:cs="Arial"/>
                <w:b/>
                <w:bCs/>
                <w:i/>
              </w:rPr>
              <w:t>Duties and Responsibilities</w:t>
            </w:r>
          </w:p>
          <w:p w:rsidR="00FC658E" w:rsidRPr="00AA7744" w:rsidRDefault="00FC658E" w:rsidP="00AA7744">
            <w:pPr>
              <w:pStyle w:val="ListParagraph"/>
              <w:numPr>
                <w:ilvl w:val="0"/>
                <w:numId w:val="22"/>
              </w:numPr>
              <w:spacing w:after="0"/>
              <w:jc w:val="both"/>
              <w:rPr>
                <w:rFonts w:ascii="Calibri Light" w:hAnsi="Calibri Light" w:cs="Calibri Light"/>
              </w:rPr>
            </w:pPr>
            <w:r w:rsidRPr="00AA7744">
              <w:rPr>
                <w:rFonts w:ascii="Calibri Light" w:hAnsi="Calibri Light" w:cs="Calibri Light"/>
              </w:rPr>
              <w:t>Resolves an average of 350 inquiries in any given week and consistently meet performance benchmarks in all areas (speed, accuracy, and volume).</w:t>
            </w:r>
          </w:p>
          <w:p w:rsidR="00FC658E" w:rsidRPr="00AA7744" w:rsidRDefault="00D52D8E" w:rsidP="00AA7744">
            <w:pPr>
              <w:pStyle w:val="ListParagraph"/>
              <w:numPr>
                <w:ilvl w:val="0"/>
                <w:numId w:val="22"/>
              </w:numPr>
              <w:spacing w:after="0"/>
              <w:jc w:val="both"/>
              <w:rPr>
                <w:rFonts w:ascii="Calibri Light" w:hAnsi="Calibri Light" w:cs="Calibri Light"/>
              </w:rPr>
            </w:pPr>
            <w:r w:rsidRPr="00AA7744">
              <w:rPr>
                <w:rFonts w:ascii="Calibri Light" w:hAnsi="Calibri Light" w:cs="Calibri Light"/>
              </w:rPr>
              <w:t xml:space="preserve">Provide </w:t>
            </w:r>
            <w:r w:rsidR="00FC658E" w:rsidRPr="00AA7744">
              <w:rPr>
                <w:rFonts w:ascii="Calibri Light" w:hAnsi="Calibri Light" w:cs="Calibri Light"/>
              </w:rPr>
              <w:t>company products and services to customers and exceeding target sale</w:t>
            </w:r>
            <w:r w:rsidRPr="00AA7744">
              <w:rPr>
                <w:rFonts w:ascii="Calibri Light" w:hAnsi="Calibri Light" w:cs="Calibri Light"/>
              </w:rPr>
              <w:t>s</w:t>
            </w:r>
            <w:r w:rsidR="00FC658E" w:rsidRPr="00AA7744">
              <w:rPr>
                <w:rFonts w:ascii="Calibri Light" w:hAnsi="Calibri Light" w:cs="Calibri Light"/>
              </w:rPr>
              <w:t xml:space="preserve"> conversions.</w:t>
            </w:r>
          </w:p>
          <w:p w:rsidR="00FC658E" w:rsidRPr="00736512" w:rsidRDefault="00FC658E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  <w:b/>
              </w:rPr>
            </w:pPr>
          </w:p>
          <w:p w:rsidR="00FC658E" w:rsidRPr="00736512" w:rsidRDefault="00FC658E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  <w:b/>
              </w:rPr>
            </w:pPr>
            <w:r w:rsidRPr="00736512">
              <w:rPr>
                <w:rFonts w:ascii="Calibri Light" w:eastAsia="SimSun" w:hAnsi="Calibri Light"/>
                <w:b/>
              </w:rPr>
              <w:t>Move to United States                                                                                                            |December 2015 – April 2016|</w:t>
            </w:r>
          </w:p>
          <w:p w:rsidR="00FC658E" w:rsidRPr="00736512" w:rsidRDefault="00FC658E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  <w:b/>
              </w:rPr>
            </w:pPr>
          </w:p>
          <w:p w:rsidR="00FC658E" w:rsidRPr="00736512" w:rsidRDefault="00DB6609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  <w:b/>
              </w:rPr>
            </w:pPr>
            <w:r>
              <w:rPr>
                <w:rFonts w:ascii="Calibri Light" w:eastAsia="SimSun" w:hAnsi="Calibri Light"/>
                <w:b/>
              </w:rPr>
              <w:t>“</w:t>
            </w:r>
            <w:proofErr w:type="spellStart"/>
            <w:r w:rsidR="00FC658E" w:rsidRPr="00736512">
              <w:rPr>
                <w:rFonts w:ascii="Calibri Light" w:eastAsia="SimSun" w:hAnsi="Calibri Light"/>
                <w:b/>
              </w:rPr>
              <w:t>Saze</w:t>
            </w:r>
            <w:r w:rsidR="003141BB" w:rsidRPr="00736512">
              <w:rPr>
                <w:rFonts w:ascii="Calibri Light" w:eastAsia="SimSun" w:hAnsi="Calibri Light"/>
                <w:b/>
              </w:rPr>
              <w:t>h</w:t>
            </w:r>
            <w:proofErr w:type="spellEnd"/>
            <w:r w:rsidR="003141BB" w:rsidRPr="00736512">
              <w:rPr>
                <w:rFonts w:ascii="Calibri Light" w:eastAsia="SimSun" w:hAnsi="Calibri Light"/>
                <w:b/>
              </w:rPr>
              <w:t xml:space="preserve"> </w:t>
            </w:r>
            <w:r w:rsidR="00FC658E" w:rsidRPr="00736512">
              <w:rPr>
                <w:rFonts w:ascii="Calibri Light" w:eastAsia="SimSun" w:hAnsi="Calibri Light"/>
                <w:b/>
              </w:rPr>
              <w:t xml:space="preserve"> Bana</w:t>
            </w:r>
            <w:r>
              <w:rPr>
                <w:rFonts w:ascii="Calibri Light" w:eastAsia="SimSun" w:hAnsi="Calibri Light"/>
                <w:b/>
              </w:rPr>
              <w:t>”</w:t>
            </w:r>
            <w:r w:rsidR="00FC658E" w:rsidRPr="00736512">
              <w:rPr>
                <w:rFonts w:ascii="Calibri Light" w:eastAsia="SimSun" w:hAnsi="Calibri Light"/>
                <w:b/>
              </w:rPr>
              <w:t xml:space="preserve"> Construction Company                     </w:t>
            </w:r>
            <w:r w:rsidR="00AA7744">
              <w:rPr>
                <w:rFonts w:ascii="Calibri Light" w:eastAsia="SimSun" w:hAnsi="Calibri Light"/>
                <w:b/>
              </w:rPr>
              <w:t xml:space="preserve">                        </w:t>
            </w:r>
            <w:r w:rsidR="00FC658E" w:rsidRPr="00736512">
              <w:rPr>
                <w:rFonts w:ascii="Calibri Light" w:eastAsia="SimSun" w:hAnsi="Calibri Light"/>
                <w:b/>
              </w:rPr>
              <w:t xml:space="preserve">                                    |July 2013 – November 2015|</w:t>
            </w:r>
          </w:p>
          <w:p w:rsidR="00FC658E" w:rsidRPr="00736512" w:rsidRDefault="00FC658E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</w:rPr>
            </w:pPr>
            <w:r w:rsidRPr="00736512">
              <w:rPr>
                <w:rFonts w:ascii="Calibri Light" w:eastAsia="SimSun" w:hAnsi="Calibri Light"/>
              </w:rPr>
              <w:t xml:space="preserve">(IT Consultant) </w:t>
            </w:r>
            <w:r w:rsidRPr="00736512">
              <w:rPr>
                <w:rFonts w:ascii="Calibri Light" w:eastAsia="SimSun" w:hAnsi="Calibri Light"/>
                <w:b/>
              </w:rPr>
              <w:t xml:space="preserve">                                                                                       </w:t>
            </w:r>
          </w:p>
          <w:p w:rsidR="00FC658E" w:rsidRPr="00736512" w:rsidRDefault="00FC658E" w:rsidP="00AA7744">
            <w:pPr>
              <w:tabs>
                <w:tab w:val="num" w:pos="360"/>
              </w:tabs>
              <w:spacing w:after="0" w:line="240" w:lineRule="auto"/>
              <w:ind w:left="0" w:firstLine="0"/>
              <w:rPr>
                <w:rFonts w:ascii="Calibri Light" w:eastAsia="Arial" w:hAnsi="Calibri Light" w:cs="Arial"/>
                <w:b/>
                <w:bCs/>
                <w:i/>
              </w:rPr>
            </w:pPr>
            <w:r w:rsidRPr="00736512">
              <w:rPr>
                <w:rFonts w:ascii="Calibri Light" w:eastAsia="Arial" w:hAnsi="Calibri Light" w:cs="Arial"/>
                <w:b/>
                <w:bCs/>
                <w:i/>
              </w:rPr>
              <w:t>Duties and Responsibilities</w:t>
            </w:r>
          </w:p>
          <w:p w:rsidR="00FC658E" w:rsidRPr="00AA7744" w:rsidRDefault="00FC658E" w:rsidP="00AA7744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ascii="Calibri Light" w:hAnsi="Calibri Light" w:cs="Arial"/>
                <w:shd w:val="clear" w:color="auto" w:fill="FFFFFF"/>
              </w:rPr>
            </w:pPr>
            <w:r w:rsidRPr="00AA7744">
              <w:rPr>
                <w:rFonts w:ascii="Calibri Light" w:hAnsi="Calibri Light" w:cs="Arial"/>
                <w:shd w:val="clear" w:color="auto" w:fill="FFFFFF"/>
              </w:rPr>
              <w:t>Developed IT system specifications after evaluating customer's nature of work and business volume.</w:t>
            </w:r>
          </w:p>
          <w:p w:rsidR="00FC658E" w:rsidRPr="00AA7744" w:rsidRDefault="00FC658E" w:rsidP="00AA7744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ascii="Calibri Light" w:eastAsia="Times New Roman" w:hAnsi="Calibri Light" w:cs="Arial"/>
              </w:rPr>
            </w:pPr>
            <w:r w:rsidRPr="00AA7744">
              <w:rPr>
                <w:rFonts w:ascii="Calibri Light" w:hAnsi="Calibri Light" w:cs="Arial"/>
                <w:shd w:val="clear" w:color="auto" w:fill="FFFFFF"/>
              </w:rPr>
              <w:t xml:space="preserve">Resolved client’s IT issues - Determined changes, recommended quality software, projected modifications of </w:t>
            </w:r>
            <w:r w:rsidR="00D52D8E" w:rsidRPr="00AA7744">
              <w:rPr>
                <w:rFonts w:ascii="Calibri Light" w:hAnsi="Calibri Light" w:cs="Arial"/>
                <w:shd w:val="clear" w:color="auto" w:fill="FFFFFF"/>
              </w:rPr>
              <w:t xml:space="preserve">the </w:t>
            </w:r>
            <w:r w:rsidRPr="00AA7744">
              <w:rPr>
                <w:rFonts w:ascii="Calibri Light" w:hAnsi="Calibri Light" w:cs="Arial"/>
                <w:shd w:val="clear" w:color="auto" w:fill="FFFFFF"/>
              </w:rPr>
              <w:t>software, hardware, and networking.</w:t>
            </w:r>
          </w:p>
          <w:p w:rsidR="00FC658E" w:rsidRPr="00AA7744" w:rsidRDefault="00FC658E" w:rsidP="00AA7744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ascii="Calibri Light" w:eastAsia="Times New Roman" w:hAnsi="Calibri Light" w:cs="Arial"/>
              </w:rPr>
            </w:pPr>
            <w:r w:rsidRPr="00AA7744">
              <w:rPr>
                <w:rFonts w:ascii="Calibri Light" w:eastAsia="Times New Roman" w:hAnsi="Calibri Light" w:cs="Arial"/>
              </w:rPr>
              <w:t>Researched and documented existing and new processes for IT Support Teams and interacted with business users and other IT groups to gather business requirements for proposed system enhancements.</w:t>
            </w:r>
          </w:p>
          <w:p w:rsidR="00FC658E" w:rsidRPr="00AA7744" w:rsidRDefault="00FC658E" w:rsidP="00AA7744">
            <w:pPr>
              <w:pStyle w:val="ListParagraph"/>
              <w:numPr>
                <w:ilvl w:val="0"/>
                <w:numId w:val="23"/>
              </w:numPr>
              <w:spacing w:after="0"/>
              <w:rPr>
                <w:rFonts w:ascii="Calibri Light" w:eastAsia="Times New Roman" w:hAnsi="Calibri Light" w:cs="Arial"/>
              </w:rPr>
            </w:pPr>
            <w:r w:rsidRPr="00AA7744">
              <w:rPr>
                <w:rFonts w:ascii="Calibri Light" w:eastAsia="Times New Roman" w:hAnsi="Calibri Light" w:cs="Arial"/>
              </w:rPr>
              <w:t>Scheduled and allocated project activities, identified tools, standards, and guidelines suitable for each project.</w:t>
            </w:r>
          </w:p>
          <w:p w:rsidR="00FC658E" w:rsidRPr="00736512" w:rsidRDefault="00FC658E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  <w:b/>
              </w:rPr>
            </w:pPr>
          </w:p>
          <w:p w:rsidR="00FC658E" w:rsidRPr="00AA7744" w:rsidRDefault="00AA7744" w:rsidP="00AA7744">
            <w:pPr>
              <w:tabs>
                <w:tab w:val="left" w:pos="1620"/>
                <w:tab w:val="center" w:pos="5373"/>
              </w:tabs>
              <w:spacing w:after="0" w:line="240" w:lineRule="auto"/>
              <w:ind w:left="0" w:right="72" w:firstLine="0"/>
              <w:jc w:val="both"/>
              <w:rPr>
                <w:rFonts w:ascii="Calibri Light" w:eastAsia="SimSun" w:hAnsi="Calibri Light"/>
                <w:b/>
              </w:rPr>
            </w:pPr>
            <w:r>
              <w:rPr>
                <w:rFonts w:ascii="Calibri Light" w:eastAsia="SimSun" w:hAnsi="Calibri Light"/>
                <w:b/>
              </w:rPr>
              <w:t>High School Computer instructor (Volunteer)</w:t>
            </w:r>
            <w:r w:rsidR="00FC658E" w:rsidRPr="00736512">
              <w:rPr>
                <w:rFonts w:ascii="Calibri Light" w:eastAsia="SimSun" w:hAnsi="Calibri Light"/>
                <w:b/>
              </w:rPr>
              <w:t xml:space="preserve">       </w:t>
            </w:r>
            <w:r>
              <w:rPr>
                <w:rFonts w:ascii="Calibri Light" w:eastAsia="SimSun" w:hAnsi="Calibri Light"/>
                <w:b/>
              </w:rPr>
              <w:t xml:space="preserve">                                </w:t>
            </w:r>
            <w:r w:rsidR="00FC658E" w:rsidRPr="00736512">
              <w:rPr>
                <w:rFonts w:ascii="Calibri Light" w:eastAsia="SimSun" w:hAnsi="Calibri Light"/>
                <w:b/>
              </w:rPr>
              <w:t xml:space="preserve">                         </w:t>
            </w:r>
            <w:r>
              <w:rPr>
                <w:rFonts w:ascii="Calibri Light" w:eastAsia="SimSun" w:hAnsi="Calibri Light"/>
                <w:b/>
              </w:rPr>
              <w:t xml:space="preserve">        </w:t>
            </w:r>
            <w:r w:rsidR="00FC658E" w:rsidRPr="00736512">
              <w:rPr>
                <w:rFonts w:ascii="Calibri Light" w:eastAsia="SimSun" w:hAnsi="Calibri Light"/>
                <w:b/>
              </w:rPr>
              <w:t xml:space="preserve">             |March 2011 – 2013|</w:t>
            </w:r>
            <w:r w:rsidR="00FC658E" w:rsidRPr="00736512">
              <w:rPr>
                <w:rFonts w:ascii="Calibri Light" w:eastAsia="SimSun" w:hAnsi="Calibri Light"/>
              </w:rPr>
              <w:t xml:space="preserve"> </w:t>
            </w:r>
            <w:r w:rsidR="00FC658E" w:rsidRPr="00736512">
              <w:rPr>
                <w:rFonts w:ascii="Calibri Light" w:eastAsia="SimSun" w:hAnsi="Calibri Light"/>
                <w:b/>
              </w:rPr>
              <w:t xml:space="preserve">                                                                                       </w:t>
            </w:r>
          </w:p>
          <w:p w:rsidR="00FC658E" w:rsidRPr="00736512" w:rsidRDefault="00FC658E" w:rsidP="00AA7744">
            <w:pPr>
              <w:tabs>
                <w:tab w:val="num" w:pos="360"/>
              </w:tabs>
              <w:spacing w:after="0" w:line="240" w:lineRule="auto"/>
              <w:ind w:left="0" w:firstLine="0"/>
              <w:rPr>
                <w:rFonts w:ascii="Calibri Light" w:eastAsia="Arial" w:hAnsi="Calibri Light" w:cs="Arial"/>
                <w:b/>
                <w:bCs/>
                <w:i/>
              </w:rPr>
            </w:pPr>
            <w:r w:rsidRPr="00736512">
              <w:rPr>
                <w:rFonts w:ascii="Calibri Light" w:eastAsia="Arial" w:hAnsi="Calibri Light" w:cs="Arial"/>
                <w:b/>
                <w:bCs/>
                <w:i/>
              </w:rPr>
              <w:t>Duties and Responsibilities</w:t>
            </w:r>
          </w:p>
          <w:p w:rsidR="00FC658E" w:rsidRPr="00736512" w:rsidRDefault="00FC658E" w:rsidP="00AA7744">
            <w:pPr>
              <w:numPr>
                <w:ilvl w:val="0"/>
                <w:numId w:val="4"/>
              </w:numPr>
              <w:spacing w:after="0"/>
              <w:ind w:left="0"/>
              <w:rPr>
                <w:rFonts w:ascii="Calibri Light" w:eastAsia="Times New Roman" w:hAnsi="Calibri Light" w:cs="Calibri Light"/>
              </w:rPr>
            </w:pPr>
            <w:r w:rsidRPr="00736512">
              <w:rPr>
                <w:rFonts w:ascii="Calibri Light" w:eastAsia="Times New Roman" w:hAnsi="Calibri Light" w:cs="Calibri Light"/>
              </w:rPr>
              <w:t>Developed and executed lessons on windows, network fundamental</w:t>
            </w:r>
            <w:r w:rsidR="00D52D8E" w:rsidRPr="00736512">
              <w:rPr>
                <w:rFonts w:ascii="Calibri Light" w:eastAsia="Times New Roman" w:hAnsi="Calibri Light" w:cs="Calibri Light"/>
              </w:rPr>
              <w:t>s</w:t>
            </w:r>
            <w:r w:rsidRPr="00736512">
              <w:rPr>
                <w:rFonts w:ascii="Calibri Light" w:eastAsia="Times New Roman" w:hAnsi="Calibri Light" w:cs="Calibri Light"/>
              </w:rPr>
              <w:t>, and Microsoft office.</w:t>
            </w:r>
          </w:p>
          <w:p w:rsidR="00FC658E" w:rsidRPr="00736512" w:rsidRDefault="00D52D8E" w:rsidP="00AA7744">
            <w:pPr>
              <w:numPr>
                <w:ilvl w:val="0"/>
                <w:numId w:val="4"/>
              </w:numPr>
              <w:spacing w:after="0"/>
              <w:ind w:left="0"/>
              <w:rPr>
                <w:rFonts w:ascii="Calibri Light" w:eastAsia="Times New Roman" w:hAnsi="Calibri Light" w:cs="Calibri Light"/>
              </w:rPr>
            </w:pPr>
            <w:r w:rsidRPr="00736512">
              <w:rPr>
                <w:rFonts w:ascii="Calibri Light" w:eastAsia="Times New Roman" w:hAnsi="Calibri Light" w:cs="Calibri Light"/>
              </w:rPr>
              <w:t>I have c</w:t>
            </w:r>
            <w:r w:rsidR="00FC658E" w:rsidRPr="00736512">
              <w:rPr>
                <w:rFonts w:ascii="Calibri Light" w:eastAsia="Times New Roman" w:hAnsi="Calibri Light" w:cs="Calibri Light"/>
              </w:rPr>
              <w:t xml:space="preserve">onducted classroom training </w:t>
            </w:r>
            <w:r w:rsidR="00C21A65">
              <w:rPr>
                <w:rFonts w:ascii="Calibri Light" w:eastAsia="Times New Roman" w:hAnsi="Calibri Light" w:cs="Calibri Light"/>
              </w:rPr>
              <w:t>for</w:t>
            </w:r>
            <w:r w:rsidR="00FC658E" w:rsidRPr="00736512">
              <w:rPr>
                <w:rFonts w:ascii="Calibri Light" w:eastAsia="Times New Roman" w:hAnsi="Calibri Light" w:cs="Calibri Light"/>
              </w:rPr>
              <w:t xml:space="preserve"> individuals with disabilities and disadvantage</w:t>
            </w:r>
            <w:r w:rsidR="00C21A65">
              <w:rPr>
                <w:rFonts w:ascii="Calibri Light" w:eastAsia="Times New Roman" w:hAnsi="Calibri Light" w:cs="Calibri Light"/>
              </w:rPr>
              <w:t>d</w:t>
            </w:r>
            <w:r w:rsidR="00FC658E" w:rsidRPr="00736512">
              <w:rPr>
                <w:rFonts w:ascii="Calibri Light" w:eastAsia="Times New Roman" w:hAnsi="Calibri Light" w:cs="Calibri Light"/>
              </w:rPr>
              <w:t xml:space="preserve"> conditions.</w:t>
            </w:r>
          </w:p>
          <w:p w:rsidR="00FC658E" w:rsidRPr="00736512" w:rsidRDefault="00FC658E" w:rsidP="00AA7744">
            <w:pPr>
              <w:numPr>
                <w:ilvl w:val="0"/>
                <w:numId w:val="4"/>
              </w:numPr>
              <w:spacing w:after="0"/>
              <w:ind w:left="0"/>
              <w:rPr>
                <w:rFonts w:ascii="Calibri Light" w:eastAsia="Times New Roman" w:hAnsi="Calibri Light" w:cs="Calibri Light"/>
              </w:rPr>
            </w:pPr>
            <w:r w:rsidRPr="00736512">
              <w:rPr>
                <w:rFonts w:ascii="Calibri Light" w:eastAsia="Times New Roman" w:hAnsi="Calibri Light" w:cs="Calibri Light"/>
              </w:rPr>
              <w:t>Assessed student academic performance regularly and provide them guidance and feedback for academic success.</w:t>
            </w:r>
          </w:p>
          <w:p w:rsidR="00FC658E" w:rsidRPr="00736512" w:rsidRDefault="00FC658E" w:rsidP="00AA7744">
            <w:pPr>
              <w:spacing w:after="0" w:line="240" w:lineRule="auto"/>
              <w:ind w:left="0" w:firstLine="0"/>
              <w:jc w:val="both"/>
              <w:rPr>
                <w:rFonts w:ascii="Calibri Light" w:hAnsi="Calibri Light" w:cs="Calibri"/>
                <w:szCs w:val="24"/>
                <w:lang w:val="en-GB"/>
              </w:rPr>
            </w:pPr>
          </w:p>
          <w:p w:rsidR="00FC658E" w:rsidRPr="00736512" w:rsidRDefault="00FC658E" w:rsidP="00AA7744">
            <w:pPr>
              <w:pBdr>
                <w:bottom w:val="single" w:sz="4" w:space="1" w:color="808080"/>
              </w:pBdr>
              <w:spacing w:after="0" w:line="240" w:lineRule="auto"/>
              <w:rPr>
                <w:rFonts w:ascii="Palatino Linotype" w:hAnsi="Palatino Linotype"/>
                <w:b/>
                <w:sz w:val="20"/>
                <w:szCs w:val="20"/>
              </w:rPr>
            </w:pPr>
            <w:r w:rsidRPr="00736512">
              <w:rPr>
                <w:rFonts w:ascii="Palatino Linotype" w:hAnsi="Palatino Linotype"/>
                <w:b/>
                <w:sz w:val="20"/>
                <w:szCs w:val="20"/>
              </w:rPr>
              <w:t>EDUCATION</w:t>
            </w:r>
          </w:p>
          <w:p w:rsidR="00FC658E" w:rsidRPr="00736512" w:rsidRDefault="00FC658E" w:rsidP="00AA7744">
            <w:pPr>
              <w:spacing w:after="0" w:line="240" w:lineRule="auto"/>
              <w:ind w:left="0"/>
              <w:rPr>
                <w:rFonts w:ascii="Calibri Light" w:eastAsia="Times New Roman" w:hAnsi="Calibri Light" w:cs="Calibri Light"/>
                <w:b/>
              </w:rPr>
            </w:pPr>
          </w:p>
          <w:p w:rsidR="00FC658E" w:rsidRPr="00736512" w:rsidRDefault="00FC658E" w:rsidP="00AA7744">
            <w:pPr>
              <w:spacing w:after="0" w:line="240" w:lineRule="auto"/>
              <w:rPr>
                <w:rFonts w:ascii="Calibri Light" w:eastAsia="Times New Roman" w:hAnsi="Calibri Light" w:cs="Calibri Light"/>
                <w:b/>
              </w:rPr>
            </w:pPr>
            <w:r w:rsidRPr="00736512">
              <w:rPr>
                <w:rFonts w:ascii="Calibri Light" w:eastAsia="Times New Roman" w:hAnsi="Calibri Light" w:cs="Calibri Light"/>
                <w:b/>
              </w:rPr>
              <w:t xml:space="preserve">CYBRARY                                                                                                                                                  </w:t>
            </w:r>
            <w:r w:rsidR="00BD57F7">
              <w:rPr>
                <w:rFonts w:ascii="Calibri Light" w:eastAsia="Times New Roman" w:hAnsi="Calibri Light" w:cs="Calibri Light"/>
                <w:b/>
              </w:rPr>
              <w:t xml:space="preserve">       </w:t>
            </w:r>
            <w:r w:rsidRPr="00736512">
              <w:rPr>
                <w:rFonts w:ascii="Calibri Light" w:eastAsia="Times New Roman" w:hAnsi="Calibri Light" w:cs="Calibri Light"/>
                <w:b/>
              </w:rPr>
              <w:t xml:space="preserve">     </w:t>
            </w:r>
            <w:r w:rsidRPr="00736512">
              <w:rPr>
                <w:rFonts w:ascii="Calibri Light" w:eastAsia="SimSun" w:hAnsi="Calibri Light"/>
                <w:b/>
              </w:rPr>
              <w:t xml:space="preserve">|2018 – </w:t>
            </w:r>
            <w:r w:rsidR="00545EB7">
              <w:rPr>
                <w:rFonts w:ascii="Calibri Light" w:eastAsia="SimSun" w:hAnsi="Calibri Light"/>
                <w:b/>
              </w:rPr>
              <w:t>2019</w:t>
            </w:r>
            <w:r w:rsidR="00BD57F7">
              <w:rPr>
                <w:rFonts w:ascii="Calibri Light" w:eastAsia="SimSun" w:hAnsi="Calibri Light"/>
                <w:b/>
              </w:rPr>
              <w:t>|</w:t>
            </w:r>
          </w:p>
          <w:p w:rsidR="00FC658E" w:rsidRPr="00736512" w:rsidRDefault="00FC658E" w:rsidP="00AA774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0"/>
              <w:rPr>
                <w:rFonts w:ascii="Calibri Light" w:eastAsia="Times New Roman" w:hAnsi="Calibri Light" w:cs="Calibri Light"/>
              </w:rPr>
            </w:pPr>
            <w:r w:rsidRPr="00736512">
              <w:rPr>
                <w:rFonts w:ascii="Calibri Light" w:eastAsia="Times New Roman" w:hAnsi="Calibri Light" w:cs="Calibri Light"/>
              </w:rPr>
              <w:t>Cyber Security Training</w:t>
            </w:r>
          </w:p>
          <w:p w:rsidR="00FC658E" w:rsidRPr="00736512" w:rsidRDefault="00FC658E" w:rsidP="00AA7744">
            <w:pPr>
              <w:spacing w:after="0" w:line="240" w:lineRule="auto"/>
              <w:rPr>
                <w:rFonts w:ascii="Calibri Light" w:eastAsia="Times New Roman" w:hAnsi="Calibri Light" w:cs="Calibri Light"/>
                <w:b/>
              </w:rPr>
            </w:pPr>
            <w:r w:rsidRPr="00736512">
              <w:rPr>
                <w:rFonts w:ascii="Calibri Light" w:eastAsia="Times New Roman" w:hAnsi="Calibri Light" w:cs="Calibri Light"/>
                <w:b/>
              </w:rPr>
              <w:t xml:space="preserve">CODING DOJO                                                                                                                                        </w:t>
            </w:r>
            <w:r w:rsidR="00BD57F7">
              <w:rPr>
                <w:rFonts w:ascii="Calibri Light" w:eastAsia="Times New Roman" w:hAnsi="Calibri Light" w:cs="Calibri Light"/>
                <w:b/>
              </w:rPr>
              <w:t xml:space="preserve">  </w:t>
            </w:r>
            <w:r w:rsidRPr="00736512">
              <w:rPr>
                <w:rFonts w:ascii="Calibri Light" w:eastAsia="Times New Roman" w:hAnsi="Calibri Light" w:cs="Calibri Light"/>
                <w:b/>
              </w:rPr>
              <w:t xml:space="preserve">      </w:t>
            </w:r>
            <w:r w:rsidRPr="00736512">
              <w:rPr>
                <w:rFonts w:ascii="Calibri Light" w:eastAsia="SimSun" w:hAnsi="Calibri Light"/>
                <w:b/>
              </w:rPr>
              <w:t>November 2018|</w:t>
            </w:r>
          </w:p>
          <w:p w:rsidR="00FC658E" w:rsidRPr="00736512" w:rsidRDefault="00FC658E" w:rsidP="00AA774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0"/>
              <w:rPr>
                <w:rFonts w:ascii="Calibri Light" w:eastAsia="Times New Roman" w:hAnsi="Calibri Light" w:cs="Calibri Light"/>
              </w:rPr>
            </w:pPr>
            <w:r w:rsidRPr="00736512">
              <w:rPr>
                <w:rFonts w:ascii="Calibri Light" w:eastAsia="Times New Roman" w:hAnsi="Calibri Light" w:cs="Calibri Light"/>
              </w:rPr>
              <w:t>Python, HTML, CSS</w:t>
            </w:r>
            <w:r w:rsidR="00D52D8E" w:rsidRPr="00736512">
              <w:rPr>
                <w:rFonts w:ascii="Calibri Light" w:eastAsia="Times New Roman" w:hAnsi="Calibri Light" w:cs="Calibri Light"/>
              </w:rPr>
              <w:t>,</w:t>
            </w:r>
            <w:r w:rsidRPr="00736512">
              <w:rPr>
                <w:rFonts w:ascii="Calibri Light" w:eastAsia="Times New Roman" w:hAnsi="Calibri Light" w:cs="Calibri Light"/>
              </w:rPr>
              <w:t xml:space="preserve"> and frameworks such as Flask, Django also Oracle</w:t>
            </w:r>
            <w:r w:rsidR="00D52D8E" w:rsidRPr="00736512">
              <w:rPr>
                <w:rFonts w:ascii="Calibri Light" w:eastAsia="Times New Roman" w:hAnsi="Calibri Light" w:cs="Calibri Light"/>
              </w:rPr>
              <w:t>,</w:t>
            </w:r>
            <w:r w:rsidRPr="00736512">
              <w:rPr>
                <w:rFonts w:ascii="Calibri Light" w:eastAsia="Times New Roman" w:hAnsi="Calibri Light" w:cs="Calibri Light"/>
              </w:rPr>
              <w:t xml:space="preserve"> and MySQL Databases.</w:t>
            </w:r>
          </w:p>
          <w:p w:rsidR="00FC658E" w:rsidRPr="00736512" w:rsidRDefault="00FC658E" w:rsidP="00AA7744">
            <w:pPr>
              <w:spacing w:after="0" w:line="240" w:lineRule="auto"/>
              <w:ind w:left="0" w:firstLine="0"/>
              <w:rPr>
                <w:rFonts w:ascii="Calibri Light" w:eastAsia="Times New Roman" w:hAnsi="Calibri Light" w:cs="Calibri Light"/>
                <w:b/>
              </w:rPr>
            </w:pPr>
            <w:r w:rsidRPr="00736512">
              <w:rPr>
                <w:rFonts w:ascii="Calibri Light" w:eastAsia="Times New Roman" w:hAnsi="Calibri Light" w:cs="Calibri Light"/>
                <w:b/>
              </w:rPr>
              <w:t xml:space="preserve">University of Applied Science and Technology                                                                                            </w:t>
            </w:r>
            <w:r w:rsidRPr="00736512">
              <w:rPr>
                <w:rFonts w:ascii="Calibri Light" w:eastAsia="SimSun" w:hAnsi="Calibri Light"/>
                <w:b/>
              </w:rPr>
              <w:t>|January 2011|</w:t>
            </w:r>
          </w:p>
          <w:p w:rsidR="00FC658E" w:rsidRPr="00736512" w:rsidRDefault="00FC658E" w:rsidP="00AA774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0"/>
              <w:rPr>
                <w:rFonts w:ascii="Calibri Light" w:eastAsia="Times New Roman" w:hAnsi="Calibri Light" w:cs="Calibri Light"/>
              </w:rPr>
            </w:pPr>
            <w:r w:rsidRPr="00736512">
              <w:rPr>
                <w:rFonts w:ascii="Calibri Light" w:eastAsia="Times New Roman" w:hAnsi="Calibri Light" w:cs="Calibri Light"/>
              </w:rPr>
              <w:t xml:space="preserve">Computer Science </w:t>
            </w:r>
          </w:p>
          <w:p w:rsidR="003141BB" w:rsidRPr="00736512" w:rsidRDefault="003141BB" w:rsidP="00AA7744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ind w:left="0"/>
              <w:rPr>
                <w:rFonts w:ascii="Calibri Light" w:eastAsia="Times New Roman" w:hAnsi="Calibri Light" w:cs="Calibri Light"/>
              </w:rPr>
            </w:pPr>
          </w:p>
          <w:p w:rsidR="003141BB" w:rsidRPr="00736512" w:rsidRDefault="003141BB" w:rsidP="00AA7744">
            <w:pPr>
              <w:pBdr>
                <w:bottom w:val="single" w:sz="4" w:space="1" w:color="808080"/>
              </w:pBdr>
              <w:spacing w:after="0" w:line="240" w:lineRule="auto"/>
              <w:rPr>
                <w:rFonts w:ascii="Palatino Linotype" w:hAnsi="Palatino Linotype"/>
                <w:b/>
                <w:sz w:val="20"/>
                <w:szCs w:val="20"/>
              </w:rPr>
            </w:pPr>
            <w:r w:rsidRPr="00736512">
              <w:rPr>
                <w:rFonts w:ascii="Palatino Linotype" w:hAnsi="Palatino Linotype"/>
                <w:b/>
                <w:sz w:val="20"/>
                <w:szCs w:val="20"/>
              </w:rPr>
              <w:t xml:space="preserve">ACTIVE CERTIFICATIONS OF COMPLETION </w:t>
            </w:r>
          </w:p>
          <w:p w:rsidR="00AA7744" w:rsidRPr="00AA7744" w:rsidRDefault="00AA7744" w:rsidP="00AA7744">
            <w:pPr>
              <w:contextualSpacing/>
              <w:rPr>
                <w:rFonts w:ascii="Calibri Light" w:eastAsia="Times New Roman" w:hAnsi="Calibri Light" w:cs="Calibri Light"/>
              </w:rPr>
            </w:pPr>
            <w:r w:rsidRPr="00AA7744">
              <w:rPr>
                <w:rFonts w:ascii="Calibri Light" w:eastAsia="Times New Roman" w:hAnsi="Calibri Light" w:cs="Calibri Light"/>
              </w:rPr>
              <w:t>CompTIA  A+ ,</w:t>
            </w:r>
            <w:proofErr w:type="spellStart"/>
            <w:r w:rsidRPr="00AA7744">
              <w:rPr>
                <w:rFonts w:ascii="Calibri Light" w:eastAsia="Times New Roman" w:hAnsi="Calibri Light" w:cs="Calibri Light"/>
              </w:rPr>
              <w:t>Udemy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online learning Platform</w:t>
            </w:r>
          </w:p>
          <w:p w:rsidR="00AA7744" w:rsidRDefault="00AA7744" w:rsidP="00AA7744">
            <w:pPr>
              <w:contextualSpacing/>
              <w:rPr>
                <w:rFonts w:ascii="Calibri Light" w:eastAsia="Times New Roman" w:hAnsi="Calibri Light" w:cs="Calibri Light"/>
              </w:rPr>
            </w:pPr>
            <w:r>
              <w:rPr>
                <w:rFonts w:ascii="Calibri Light" w:eastAsia="Times New Roman" w:hAnsi="Calibri Light" w:cs="Calibri Light"/>
              </w:rPr>
              <w:t>Windows Server 2016 Administration ,</w:t>
            </w:r>
            <w:r w:rsidRPr="00AA7744">
              <w:rPr>
                <w:rFonts w:ascii="Calibri Light" w:eastAsia="Times New Roman" w:hAnsi="Calibri Light" w:cs="Calibri Light"/>
              </w:rPr>
              <w:t xml:space="preserve"> </w:t>
            </w:r>
            <w:proofErr w:type="spellStart"/>
            <w:r w:rsidRPr="00AA7744">
              <w:rPr>
                <w:rFonts w:ascii="Calibri Light" w:eastAsia="Times New Roman" w:hAnsi="Calibri Light" w:cs="Calibri Light"/>
              </w:rPr>
              <w:t>Udemy</w:t>
            </w:r>
            <w:proofErr w:type="spellEnd"/>
            <w:r>
              <w:rPr>
                <w:rFonts w:ascii="Calibri Light" w:eastAsia="Times New Roman" w:hAnsi="Calibri Light" w:cs="Calibri Light"/>
              </w:rPr>
              <w:t xml:space="preserve"> online learning Platform</w:t>
            </w:r>
          </w:p>
          <w:p w:rsidR="00AA7744" w:rsidRDefault="003141BB" w:rsidP="00AA7744">
            <w:pPr>
              <w:contextualSpacing/>
              <w:rPr>
                <w:rFonts w:ascii="Calibri Light" w:eastAsia="Times New Roman" w:hAnsi="Calibri Light" w:cs="Calibri Light"/>
              </w:rPr>
            </w:pPr>
            <w:r w:rsidRPr="00AA7744">
              <w:rPr>
                <w:rFonts w:ascii="Calibri Light" w:eastAsia="Times New Roman" w:hAnsi="Calibri Light" w:cs="Calibri Light"/>
              </w:rPr>
              <w:t>Linux Foundation Certified Engineer, Linux Academy                                                          |November 2018|</w:t>
            </w:r>
          </w:p>
          <w:p w:rsidR="003141BB" w:rsidRPr="00736512" w:rsidRDefault="003141BB" w:rsidP="00AA7744">
            <w:pPr>
              <w:contextualSpacing/>
              <w:rPr>
                <w:rFonts w:ascii="Calibri Light" w:eastAsia="Times New Roman" w:hAnsi="Calibri Light" w:cs="Calibri Light"/>
              </w:rPr>
            </w:pPr>
            <w:r w:rsidRPr="00736512">
              <w:rPr>
                <w:rFonts w:ascii="Calibri Light" w:eastAsia="Times New Roman" w:hAnsi="Calibri Light" w:cs="Calibri Light"/>
              </w:rPr>
              <w:t xml:space="preserve">Cisco CCNA, </w:t>
            </w:r>
            <w:proofErr w:type="spellStart"/>
            <w:r w:rsidRPr="00736512">
              <w:rPr>
                <w:rFonts w:ascii="Calibri Light" w:eastAsia="Times New Roman" w:hAnsi="Calibri Light" w:cs="Calibri Light"/>
              </w:rPr>
              <w:t>Cybrary</w:t>
            </w:r>
            <w:proofErr w:type="spellEnd"/>
            <w:r w:rsidRPr="00736512">
              <w:rPr>
                <w:rFonts w:ascii="Calibri Light" w:eastAsia="Times New Roman" w:hAnsi="Calibri Light" w:cs="Calibri Light"/>
              </w:rPr>
              <w:t xml:space="preserve">                                                                                                                   |December 2018|</w:t>
            </w:r>
          </w:p>
          <w:p w:rsidR="003141BB" w:rsidRPr="00736512" w:rsidRDefault="003141BB" w:rsidP="00AA7744">
            <w:pPr>
              <w:contextualSpacing/>
              <w:rPr>
                <w:rFonts w:ascii="Calibri Light" w:eastAsia="Times New Roman" w:hAnsi="Calibri Light" w:cs="Calibri Light"/>
              </w:rPr>
            </w:pPr>
            <w:r w:rsidRPr="00736512">
              <w:rPr>
                <w:rFonts w:ascii="Calibri Light" w:eastAsia="Times New Roman" w:hAnsi="Calibri Light" w:cs="Calibri Light"/>
              </w:rPr>
              <w:t xml:space="preserve">EC-Council CEH, </w:t>
            </w:r>
            <w:proofErr w:type="spellStart"/>
            <w:r w:rsidRPr="00736512">
              <w:rPr>
                <w:rFonts w:ascii="Calibri Light" w:eastAsia="Times New Roman" w:hAnsi="Calibri Light" w:cs="Calibri Light"/>
              </w:rPr>
              <w:t>Cybrary</w:t>
            </w:r>
            <w:proofErr w:type="spellEnd"/>
            <w:r w:rsidRPr="00736512">
              <w:rPr>
                <w:rFonts w:ascii="Calibri Light" w:eastAsia="Times New Roman" w:hAnsi="Calibri Light" w:cs="Calibri Light"/>
              </w:rPr>
              <w:t xml:space="preserve">                                                                                                            |December 2018|</w:t>
            </w:r>
          </w:p>
          <w:p w:rsidR="003141BB" w:rsidRPr="00736512" w:rsidRDefault="003141BB" w:rsidP="00AA7744">
            <w:pPr>
              <w:contextualSpacing/>
              <w:rPr>
                <w:rFonts w:ascii="Calibri Light" w:eastAsia="Times New Roman" w:hAnsi="Calibri Light" w:cs="Calibri Light"/>
              </w:rPr>
            </w:pPr>
            <w:r w:rsidRPr="00736512">
              <w:rPr>
                <w:rFonts w:ascii="Calibri Light" w:eastAsia="Times New Roman" w:hAnsi="Calibri Light" w:cs="Calibri Light"/>
              </w:rPr>
              <w:lastRenderedPageBreak/>
              <w:t xml:space="preserve">CompTIA Network+, </w:t>
            </w:r>
            <w:proofErr w:type="spellStart"/>
            <w:r w:rsidRPr="00736512">
              <w:rPr>
                <w:rFonts w:ascii="Calibri Light" w:eastAsia="Times New Roman" w:hAnsi="Calibri Light" w:cs="Calibri Light"/>
              </w:rPr>
              <w:t>Cybrary</w:t>
            </w:r>
            <w:proofErr w:type="spellEnd"/>
            <w:r w:rsidRPr="00736512">
              <w:rPr>
                <w:rFonts w:ascii="Calibri Light" w:eastAsia="Times New Roman" w:hAnsi="Calibri Light" w:cs="Calibri Light"/>
              </w:rPr>
              <w:t xml:space="preserve">                                                                                                         |January 2019|</w:t>
            </w:r>
          </w:p>
          <w:p w:rsidR="003141BB" w:rsidRPr="00736512" w:rsidRDefault="003141BB" w:rsidP="00AA7744">
            <w:pPr>
              <w:contextualSpacing/>
              <w:rPr>
                <w:rFonts w:ascii="Calibri Light" w:eastAsia="Times New Roman" w:hAnsi="Calibri Light" w:cs="Calibri Light"/>
              </w:rPr>
            </w:pPr>
            <w:r w:rsidRPr="00736512">
              <w:rPr>
                <w:rFonts w:ascii="Calibri Light" w:eastAsia="Times New Roman" w:hAnsi="Calibri Light" w:cs="Calibri Light"/>
              </w:rPr>
              <w:t xml:space="preserve">Penetration Testing and Ethical Hacking, </w:t>
            </w:r>
            <w:proofErr w:type="spellStart"/>
            <w:r w:rsidRPr="00736512">
              <w:rPr>
                <w:rFonts w:ascii="Calibri Light" w:eastAsia="Times New Roman" w:hAnsi="Calibri Light" w:cs="Calibri Light"/>
              </w:rPr>
              <w:t>Cybrary</w:t>
            </w:r>
            <w:proofErr w:type="spellEnd"/>
            <w:r w:rsidRPr="00736512">
              <w:rPr>
                <w:rFonts w:ascii="Calibri Light" w:eastAsia="Times New Roman" w:hAnsi="Calibri Light" w:cs="Calibri Light"/>
              </w:rPr>
              <w:t xml:space="preserve">                                                                      |January 2019|</w:t>
            </w:r>
          </w:p>
          <w:p w:rsidR="003141BB" w:rsidRPr="00736512" w:rsidRDefault="003141BB" w:rsidP="00AA7744">
            <w:pPr>
              <w:contextualSpacing/>
              <w:rPr>
                <w:rFonts w:ascii="Calibri Light" w:eastAsia="Times New Roman" w:hAnsi="Calibri Light" w:cs="Calibri Light"/>
              </w:rPr>
            </w:pPr>
            <w:r w:rsidRPr="00736512">
              <w:rPr>
                <w:rFonts w:ascii="Calibri Light" w:eastAsia="Times New Roman" w:hAnsi="Calibri Light" w:cs="Calibri Light"/>
              </w:rPr>
              <w:t xml:space="preserve">CompTIA </w:t>
            </w:r>
            <w:proofErr w:type="spellStart"/>
            <w:r w:rsidRPr="00736512">
              <w:rPr>
                <w:rFonts w:ascii="Calibri Light" w:eastAsia="Times New Roman" w:hAnsi="Calibri Light" w:cs="Calibri Light"/>
              </w:rPr>
              <w:t>CySA</w:t>
            </w:r>
            <w:proofErr w:type="spellEnd"/>
            <w:r w:rsidRPr="00736512">
              <w:rPr>
                <w:rFonts w:ascii="Calibri Light" w:eastAsia="Times New Roman" w:hAnsi="Calibri Light" w:cs="Calibri Light"/>
              </w:rPr>
              <w:t xml:space="preserve">+, </w:t>
            </w:r>
            <w:proofErr w:type="spellStart"/>
            <w:r w:rsidRPr="00736512">
              <w:rPr>
                <w:rFonts w:ascii="Calibri Light" w:eastAsia="Times New Roman" w:hAnsi="Calibri Light" w:cs="Calibri Light"/>
              </w:rPr>
              <w:t>Cybrary</w:t>
            </w:r>
            <w:proofErr w:type="spellEnd"/>
            <w:r w:rsidRPr="00736512">
              <w:rPr>
                <w:rFonts w:ascii="Calibri Light" w:eastAsia="Times New Roman" w:hAnsi="Calibri Light" w:cs="Calibri Light"/>
              </w:rPr>
              <w:t xml:space="preserve">                                                                                                              |February 2019|</w:t>
            </w:r>
          </w:p>
          <w:p w:rsidR="003141BB" w:rsidRPr="00736512" w:rsidRDefault="003141BB" w:rsidP="00AA7744">
            <w:pPr>
              <w:contextualSpacing/>
              <w:rPr>
                <w:rFonts w:ascii="Calibri Light" w:eastAsia="Times New Roman" w:hAnsi="Calibri Light" w:cs="Calibri Light"/>
              </w:rPr>
            </w:pPr>
            <w:r w:rsidRPr="00736512">
              <w:rPr>
                <w:rFonts w:ascii="Calibri Light" w:eastAsia="Times New Roman" w:hAnsi="Calibri Light" w:cs="Calibri Light"/>
              </w:rPr>
              <w:t xml:space="preserve">Computer and Hacking Forensics, </w:t>
            </w:r>
            <w:proofErr w:type="spellStart"/>
            <w:r w:rsidRPr="00736512">
              <w:rPr>
                <w:rFonts w:ascii="Calibri Light" w:eastAsia="Times New Roman" w:hAnsi="Calibri Light" w:cs="Calibri Light"/>
              </w:rPr>
              <w:t>Cybrary</w:t>
            </w:r>
            <w:proofErr w:type="spellEnd"/>
            <w:r w:rsidRPr="00736512">
              <w:rPr>
                <w:rFonts w:ascii="Calibri Light" w:eastAsia="Times New Roman" w:hAnsi="Calibri Light" w:cs="Calibri Light"/>
              </w:rPr>
              <w:t xml:space="preserve">                                                                                |February 2019|</w:t>
            </w:r>
          </w:p>
          <w:p w:rsidR="003141BB" w:rsidRPr="00736512" w:rsidRDefault="003141BB" w:rsidP="00AA7744">
            <w:pPr>
              <w:contextualSpacing/>
              <w:rPr>
                <w:rFonts w:ascii="Calibri Light" w:eastAsia="Times New Roman" w:hAnsi="Calibri Light" w:cs="Calibri Light"/>
              </w:rPr>
            </w:pPr>
            <w:r w:rsidRPr="00736512">
              <w:rPr>
                <w:rFonts w:ascii="Calibri Light" w:eastAsia="Times New Roman" w:hAnsi="Calibri Light" w:cs="Calibri Light"/>
              </w:rPr>
              <w:t xml:space="preserve">Social Engineering and Manipulation, </w:t>
            </w:r>
            <w:proofErr w:type="spellStart"/>
            <w:r w:rsidRPr="00736512">
              <w:rPr>
                <w:rFonts w:ascii="Calibri Light" w:eastAsia="Times New Roman" w:hAnsi="Calibri Light" w:cs="Calibri Light"/>
              </w:rPr>
              <w:t>Cybrary</w:t>
            </w:r>
            <w:proofErr w:type="spellEnd"/>
            <w:r w:rsidRPr="00736512">
              <w:rPr>
                <w:rFonts w:ascii="Calibri Light" w:eastAsia="Times New Roman" w:hAnsi="Calibri Light" w:cs="Calibri Light"/>
              </w:rPr>
              <w:t xml:space="preserve">                                                                              |March 2019|</w:t>
            </w:r>
          </w:p>
          <w:p w:rsidR="003141BB" w:rsidRPr="00736512" w:rsidRDefault="003141BB" w:rsidP="00AA7744">
            <w:pPr>
              <w:contextualSpacing/>
              <w:rPr>
                <w:rFonts w:ascii="Calibri Light" w:eastAsia="Times New Roman" w:hAnsi="Calibri Light" w:cs="Calibri Light"/>
              </w:rPr>
            </w:pPr>
            <w:r w:rsidRPr="00736512">
              <w:rPr>
                <w:rFonts w:ascii="Calibri Light" w:eastAsia="Times New Roman" w:hAnsi="Calibri Light" w:cs="Calibri Light"/>
              </w:rPr>
              <w:t xml:space="preserve">CompTIA Advanced Security Practitioner (CASP), </w:t>
            </w:r>
            <w:proofErr w:type="spellStart"/>
            <w:r w:rsidRPr="00736512">
              <w:rPr>
                <w:rFonts w:ascii="Calibri Light" w:eastAsia="Times New Roman" w:hAnsi="Calibri Light" w:cs="Calibri Light"/>
              </w:rPr>
              <w:t>Cybrary</w:t>
            </w:r>
            <w:proofErr w:type="spellEnd"/>
            <w:r w:rsidRPr="00736512">
              <w:rPr>
                <w:rFonts w:ascii="Calibri Light" w:eastAsia="Times New Roman" w:hAnsi="Calibri Light" w:cs="Calibri Light"/>
              </w:rPr>
              <w:t xml:space="preserve">                                                             |April 2019|</w:t>
            </w:r>
          </w:p>
          <w:p w:rsidR="00AA7744" w:rsidRPr="00736512" w:rsidRDefault="00AA7744" w:rsidP="00AA7744">
            <w:pPr>
              <w:contextualSpacing/>
              <w:rPr>
                <w:rFonts w:ascii="Calibri Light" w:eastAsia="Times New Roman" w:hAnsi="Calibri Light" w:cs="Calibri Light"/>
              </w:rPr>
            </w:pPr>
            <w:r>
              <w:rPr>
                <w:rFonts w:ascii="Calibri Light" w:eastAsia="Times New Roman" w:hAnsi="Calibri Light" w:cs="Calibri Light"/>
              </w:rPr>
              <w:t>“</w:t>
            </w:r>
            <w:proofErr w:type="spellStart"/>
            <w:r>
              <w:rPr>
                <w:rFonts w:ascii="Calibri Light" w:eastAsia="Times New Roman" w:hAnsi="Calibri Light" w:cs="Calibri Light"/>
              </w:rPr>
              <w:t>pfSense</w:t>
            </w:r>
            <w:proofErr w:type="spellEnd"/>
            <w:r>
              <w:rPr>
                <w:rFonts w:ascii="Calibri Light" w:eastAsia="Times New Roman" w:hAnsi="Calibri Light" w:cs="Calibri Light"/>
              </w:rPr>
              <w:t>” Network Sec</w:t>
            </w:r>
            <w:bookmarkStart w:id="0" w:name="_GoBack"/>
            <w:bookmarkEnd w:id="0"/>
            <w:r>
              <w:rPr>
                <w:rFonts w:ascii="Calibri Light" w:eastAsia="Times New Roman" w:hAnsi="Calibri Light" w:cs="Calibri Light"/>
              </w:rPr>
              <w:t>urity                                                                                                                |April 2020|</w:t>
            </w:r>
          </w:p>
        </w:tc>
      </w:tr>
    </w:tbl>
    <w:p w:rsidR="007E612D" w:rsidRPr="00736512" w:rsidRDefault="00FC658E" w:rsidP="00FC658E">
      <w:pPr>
        <w:tabs>
          <w:tab w:val="left" w:pos="3315"/>
        </w:tabs>
        <w:spacing w:after="0"/>
        <w:ind w:left="0" w:firstLine="0"/>
        <w:jc w:val="both"/>
        <w:rPr>
          <w:rFonts w:ascii="Calibri Light" w:hAnsi="Calibri Light"/>
        </w:rPr>
      </w:pPr>
      <w:r w:rsidRPr="00736512">
        <w:rPr>
          <w:rFonts w:ascii="Calibri Light" w:hAnsi="Calibri Light"/>
        </w:rPr>
        <w:lastRenderedPageBreak/>
        <w:br w:type="textWrapping" w:clear="all"/>
      </w:r>
    </w:p>
    <w:sectPr w:rsidR="007E612D" w:rsidRPr="00736512" w:rsidSect="00FC658E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583D" w:rsidRDefault="009E583D" w:rsidP="006D4569">
      <w:pPr>
        <w:spacing w:after="0" w:line="240" w:lineRule="auto"/>
      </w:pPr>
      <w:r>
        <w:separator/>
      </w:r>
    </w:p>
  </w:endnote>
  <w:endnote w:type="continuationSeparator" w:id="0">
    <w:p w:rsidR="009E583D" w:rsidRDefault="009E583D" w:rsidP="006D45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583D" w:rsidRDefault="009E583D" w:rsidP="006D4569">
      <w:pPr>
        <w:spacing w:after="0" w:line="240" w:lineRule="auto"/>
      </w:pPr>
      <w:r>
        <w:separator/>
      </w:r>
    </w:p>
  </w:footnote>
  <w:footnote w:type="continuationSeparator" w:id="0">
    <w:p w:rsidR="009E583D" w:rsidRDefault="009E583D" w:rsidP="006D45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451pt;height:375.6pt" o:bullet="t">
        <v:imagedata r:id="rId1" o:title="element_case_vapor_iphone_dock_6[1]"/>
      </v:shape>
    </w:pict>
  </w:numPicBullet>
  <w:abstractNum w:abstractNumId="0">
    <w:nsid w:val="03C83788"/>
    <w:multiLevelType w:val="hybridMultilevel"/>
    <w:tmpl w:val="3FC0F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AE0E9B"/>
    <w:multiLevelType w:val="hybridMultilevel"/>
    <w:tmpl w:val="D4FEA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621762"/>
    <w:multiLevelType w:val="hybridMultilevel"/>
    <w:tmpl w:val="5DC01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EC33CE"/>
    <w:multiLevelType w:val="hybridMultilevel"/>
    <w:tmpl w:val="37EA8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63792D"/>
    <w:multiLevelType w:val="hybridMultilevel"/>
    <w:tmpl w:val="205E295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5">
    <w:nsid w:val="17E615CE"/>
    <w:multiLevelType w:val="hybridMultilevel"/>
    <w:tmpl w:val="8016565A"/>
    <w:lvl w:ilvl="0" w:tplc="F03E3204">
      <w:start w:val="1"/>
      <w:numFmt w:val="bullet"/>
      <w:lvlText w:val=" "/>
      <w:lvlJc w:val="left"/>
      <w:pPr>
        <w:ind w:left="761" w:hanging="360"/>
      </w:pPr>
      <w:rPr>
        <w:rFonts w:ascii="Footlight MT Light" w:hAnsi="Footlight MT Light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1D1339"/>
    <w:multiLevelType w:val="hybridMultilevel"/>
    <w:tmpl w:val="6ACCB58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>
    <w:nsid w:val="1D724554"/>
    <w:multiLevelType w:val="hybridMultilevel"/>
    <w:tmpl w:val="F878C040"/>
    <w:lvl w:ilvl="0" w:tplc="02689E98">
      <w:start w:val="1"/>
      <w:numFmt w:val="bullet"/>
      <w:lvlText w:val="–"/>
      <w:lvlJc w:val="left"/>
      <w:pPr>
        <w:ind w:left="720" w:hanging="360"/>
      </w:pPr>
      <w:rPr>
        <w:rFonts w:ascii="Footlight MT Light" w:hAnsi="Footlight MT Light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324E33"/>
    <w:multiLevelType w:val="hybridMultilevel"/>
    <w:tmpl w:val="8DDCB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B167A5"/>
    <w:multiLevelType w:val="hybridMultilevel"/>
    <w:tmpl w:val="D85A99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E971AC"/>
    <w:multiLevelType w:val="hybridMultilevel"/>
    <w:tmpl w:val="073A7A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8EF044E"/>
    <w:multiLevelType w:val="hybridMultilevel"/>
    <w:tmpl w:val="306E7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3F1608"/>
    <w:multiLevelType w:val="hybridMultilevel"/>
    <w:tmpl w:val="CAFA8702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3">
    <w:nsid w:val="38D87295"/>
    <w:multiLevelType w:val="hybridMultilevel"/>
    <w:tmpl w:val="05341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BA8623F"/>
    <w:multiLevelType w:val="hybridMultilevel"/>
    <w:tmpl w:val="C024D7C4"/>
    <w:lvl w:ilvl="0" w:tplc="F03E3204">
      <w:start w:val="1"/>
      <w:numFmt w:val="bullet"/>
      <w:lvlText w:val=" "/>
      <w:lvlJc w:val="left"/>
      <w:pPr>
        <w:ind w:left="720" w:hanging="360"/>
      </w:pPr>
      <w:rPr>
        <w:rFonts w:ascii="Footlight MT Light" w:hAnsi="Footlight MT Light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BF20372"/>
    <w:multiLevelType w:val="hybridMultilevel"/>
    <w:tmpl w:val="D30AB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2A1282"/>
    <w:multiLevelType w:val="hybridMultilevel"/>
    <w:tmpl w:val="0038A1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454653BF"/>
    <w:multiLevelType w:val="multilevel"/>
    <w:tmpl w:val="2CB0A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1B83377"/>
    <w:multiLevelType w:val="hybridMultilevel"/>
    <w:tmpl w:val="37985518"/>
    <w:lvl w:ilvl="0" w:tplc="B6381D78">
      <w:start w:val="1"/>
      <w:numFmt w:val="bullet"/>
      <w:lvlText w:val=""/>
      <w:lvlPicBulletId w:val="0"/>
      <w:lvlJc w:val="left"/>
      <w:pPr>
        <w:ind w:left="761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6640169"/>
    <w:multiLevelType w:val="hybridMultilevel"/>
    <w:tmpl w:val="69EA9B2E"/>
    <w:lvl w:ilvl="0" w:tplc="F03E3204">
      <w:start w:val="1"/>
      <w:numFmt w:val="bullet"/>
      <w:lvlText w:val=" "/>
      <w:lvlJc w:val="left"/>
      <w:pPr>
        <w:ind w:left="720" w:hanging="360"/>
      </w:pPr>
      <w:rPr>
        <w:rFonts w:ascii="Footlight MT Light" w:hAnsi="Footlight MT Light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1ED7E66"/>
    <w:multiLevelType w:val="multilevel"/>
    <w:tmpl w:val="B2AC1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3190442"/>
    <w:multiLevelType w:val="hybridMultilevel"/>
    <w:tmpl w:val="22EE45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E823A82"/>
    <w:multiLevelType w:val="multilevel"/>
    <w:tmpl w:val="93247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7F535CEA"/>
    <w:multiLevelType w:val="hybridMultilevel"/>
    <w:tmpl w:val="0D5CD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0"/>
  </w:num>
  <w:num w:numId="3">
    <w:abstractNumId w:val="3"/>
  </w:num>
  <w:num w:numId="4">
    <w:abstractNumId w:val="21"/>
  </w:num>
  <w:num w:numId="5">
    <w:abstractNumId w:val="15"/>
  </w:num>
  <w:num w:numId="6">
    <w:abstractNumId w:val="13"/>
  </w:num>
  <w:num w:numId="7">
    <w:abstractNumId w:val="8"/>
  </w:num>
  <w:num w:numId="8">
    <w:abstractNumId w:val="4"/>
  </w:num>
  <w:num w:numId="9">
    <w:abstractNumId w:val="2"/>
  </w:num>
  <w:num w:numId="10">
    <w:abstractNumId w:val="1"/>
  </w:num>
  <w:num w:numId="11">
    <w:abstractNumId w:val="18"/>
  </w:num>
  <w:num w:numId="12">
    <w:abstractNumId w:val="5"/>
  </w:num>
  <w:num w:numId="13">
    <w:abstractNumId w:val="9"/>
  </w:num>
  <w:num w:numId="14">
    <w:abstractNumId w:val="17"/>
  </w:num>
  <w:num w:numId="15">
    <w:abstractNumId w:val="20"/>
  </w:num>
  <w:num w:numId="16">
    <w:abstractNumId w:val="22"/>
  </w:num>
  <w:num w:numId="17">
    <w:abstractNumId w:val="6"/>
  </w:num>
  <w:num w:numId="18">
    <w:abstractNumId w:val="23"/>
  </w:num>
  <w:num w:numId="19">
    <w:abstractNumId w:val="14"/>
  </w:num>
  <w:num w:numId="20">
    <w:abstractNumId w:val="12"/>
  </w:num>
  <w:num w:numId="21">
    <w:abstractNumId w:val="11"/>
  </w:num>
  <w:num w:numId="22">
    <w:abstractNumId w:val="10"/>
  </w:num>
  <w:num w:numId="23">
    <w:abstractNumId w:val="16"/>
  </w:num>
  <w:num w:numId="24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Nza1MDQwMDIwtTBX0lEKTi0uzszPAykwNK4FANZMzv8tAAAA"/>
  </w:docVars>
  <w:rsids>
    <w:rsidRoot w:val="00F322D7"/>
    <w:rsid w:val="000039B1"/>
    <w:rsid w:val="000056E8"/>
    <w:rsid w:val="000057B6"/>
    <w:rsid w:val="00006292"/>
    <w:rsid w:val="00010419"/>
    <w:rsid w:val="000105EF"/>
    <w:rsid w:val="00011388"/>
    <w:rsid w:val="00011740"/>
    <w:rsid w:val="0001195A"/>
    <w:rsid w:val="0002077C"/>
    <w:rsid w:val="00022C9C"/>
    <w:rsid w:val="0002460F"/>
    <w:rsid w:val="000246B2"/>
    <w:rsid w:val="00025F76"/>
    <w:rsid w:val="00031A1F"/>
    <w:rsid w:val="00034916"/>
    <w:rsid w:val="000408B6"/>
    <w:rsid w:val="000428B2"/>
    <w:rsid w:val="00042E70"/>
    <w:rsid w:val="00054FFA"/>
    <w:rsid w:val="0005526B"/>
    <w:rsid w:val="0006477E"/>
    <w:rsid w:val="00067F74"/>
    <w:rsid w:val="000706AC"/>
    <w:rsid w:val="00071FF2"/>
    <w:rsid w:val="00072DA7"/>
    <w:rsid w:val="00075C87"/>
    <w:rsid w:val="0007660C"/>
    <w:rsid w:val="00080364"/>
    <w:rsid w:val="00082FED"/>
    <w:rsid w:val="00085F61"/>
    <w:rsid w:val="00086AB6"/>
    <w:rsid w:val="000920A6"/>
    <w:rsid w:val="000926CA"/>
    <w:rsid w:val="000962B3"/>
    <w:rsid w:val="000975DF"/>
    <w:rsid w:val="000B03B1"/>
    <w:rsid w:val="000B0C8C"/>
    <w:rsid w:val="000B3B4C"/>
    <w:rsid w:val="000B510E"/>
    <w:rsid w:val="000B5265"/>
    <w:rsid w:val="000B57D3"/>
    <w:rsid w:val="000B6752"/>
    <w:rsid w:val="000B7449"/>
    <w:rsid w:val="000C31A4"/>
    <w:rsid w:val="000C38E3"/>
    <w:rsid w:val="000C66EC"/>
    <w:rsid w:val="000C6C55"/>
    <w:rsid w:val="000C72C1"/>
    <w:rsid w:val="000C7C50"/>
    <w:rsid w:val="000D1489"/>
    <w:rsid w:val="000D1731"/>
    <w:rsid w:val="000D1E68"/>
    <w:rsid w:val="000D3183"/>
    <w:rsid w:val="000D5813"/>
    <w:rsid w:val="000E2B4D"/>
    <w:rsid w:val="000E37C7"/>
    <w:rsid w:val="000E47E2"/>
    <w:rsid w:val="000E517C"/>
    <w:rsid w:val="000E604B"/>
    <w:rsid w:val="000F2A53"/>
    <w:rsid w:val="000F7845"/>
    <w:rsid w:val="0010118D"/>
    <w:rsid w:val="00101741"/>
    <w:rsid w:val="00102387"/>
    <w:rsid w:val="00103606"/>
    <w:rsid w:val="00107FB1"/>
    <w:rsid w:val="00112A76"/>
    <w:rsid w:val="00112CF3"/>
    <w:rsid w:val="00113092"/>
    <w:rsid w:val="00113452"/>
    <w:rsid w:val="00113596"/>
    <w:rsid w:val="00113E68"/>
    <w:rsid w:val="00116244"/>
    <w:rsid w:val="00121668"/>
    <w:rsid w:val="0012376A"/>
    <w:rsid w:val="00124947"/>
    <w:rsid w:val="00125B4E"/>
    <w:rsid w:val="00125C5E"/>
    <w:rsid w:val="00133811"/>
    <w:rsid w:val="001346F9"/>
    <w:rsid w:val="00160273"/>
    <w:rsid w:val="00165C5A"/>
    <w:rsid w:val="001664B1"/>
    <w:rsid w:val="001703C6"/>
    <w:rsid w:val="001724DA"/>
    <w:rsid w:val="00174D87"/>
    <w:rsid w:val="00175594"/>
    <w:rsid w:val="00175D88"/>
    <w:rsid w:val="00176987"/>
    <w:rsid w:val="00181AE8"/>
    <w:rsid w:val="0018507E"/>
    <w:rsid w:val="00185580"/>
    <w:rsid w:val="0018639B"/>
    <w:rsid w:val="00187189"/>
    <w:rsid w:val="00190A64"/>
    <w:rsid w:val="00192427"/>
    <w:rsid w:val="00192E27"/>
    <w:rsid w:val="0019344A"/>
    <w:rsid w:val="001A1576"/>
    <w:rsid w:val="001A16D6"/>
    <w:rsid w:val="001A600D"/>
    <w:rsid w:val="001A6517"/>
    <w:rsid w:val="001B071F"/>
    <w:rsid w:val="001B09D2"/>
    <w:rsid w:val="001B233C"/>
    <w:rsid w:val="001B4885"/>
    <w:rsid w:val="001B6D8F"/>
    <w:rsid w:val="001B7720"/>
    <w:rsid w:val="001C0256"/>
    <w:rsid w:val="001C10F5"/>
    <w:rsid w:val="001C5B01"/>
    <w:rsid w:val="001C70C7"/>
    <w:rsid w:val="001D6774"/>
    <w:rsid w:val="001D6FF7"/>
    <w:rsid w:val="001D7702"/>
    <w:rsid w:val="001D7DF3"/>
    <w:rsid w:val="001E0248"/>
    <w:rsid w:val="001E1341"/>
    <w:rsid w:val="001E4948"/>
    <w:rsid w:val="001E66D0"/>
    <w:rsid w:val="001E7420"/>
    <w:rsid w:val="001F02CE"/>
    <w:rsid w:val="001F19CD"/>
    <w:rsid w:val="001F5A5A"/>
    <w:rsid w:val="001F5F0A"/>
    <w:rsid w:val="001F6C17"/>
    <w:rsid w:val="002014DC"/>
    <w:rsid w:val="002032C5"/>
    <w:rsid w:val="00204DFA"/>
    <w:rsid w:val="002067B9"/>
    <w:rsid w:val="00207E47"/>
    <w:rsid w:val="00210D57"/>
    <w:rsid w:val="0021209F"/>
    <w:rsid w:val="00213EF0"/>
    <w:rsid w:val="00214F9B"/>
    <w:rsid w:val="00217EEA"/>
    <w:rsid w:val="00223AC3"/>
    <w:rsid w:val="00225427"/>
    <w:rsid w:val="0022762B"/>
    <w:rsid w:val="00230A27"/>
    <w:rsid w:val="002316F9"/>
    <w:rsid w:val="00232E30"/>
    <w:rsid w:val="002332D1"/>
    <w:rsid w:val="0023534E"/>
    <w:rsid w:val="00241535"/>
    <w:rsid w:val="002433C8"/>
    <w:rsid w:val="00243700"/>
    <w:rsid w:val="00246F17"/>
    <w:rsid w:val="002508AE"/>
    <w:rsid w:val="002512EE"/>
    <w:rsid w:val="002522A9"/>
    <w:rsid w:val="00252D42"/>
    <w:rsid w:val="002539B0"/>
    <w:rsid w:val="00255318"/>
    <w:rsid w:val="002604EC"/>
    <w:rsid w:val="00262EF7"/>
    <w:rsid w:val="0026374D"/>
    <w:rsid w:val="00266FAD"/>
    <w:rsid w:val="00267CF9"/>
    <w:rsid w:val="00270041"/>
    <w:rsid w:val="00273F94"/>
    <w:rsid w:val="00276B25"/>
    <w:rsid w:val="00281105"/>
    <w:rsid w:val="00287A74"/>
    <w:rsid w:val="00287E81"/>
    <w:rsid w:val="00291935"/>
    <w:rsid w:val="00292A33"/>
    <w:rsid w:val="00292CB9"/>
    <w:rsid w:val="00294C0C"/>
    <w:rsid w:val="002A415A"/>
    <w:rsid w:val="002B1094"/>
    <w:rsid w:val="002B19F2"/>
    <w:rsid w:val="002B6B85"/>
    <w:rsid w:val="002C437E"/>
    <w:rsid w:val="002C4910"/>
    <w:rsid w:val="002C4DE2"/>
    <w:rsid w:val="002C54B5"/>
    <w:rsid w:val="002C5880"/>
    <w:rsid w:val="002D1556"/>
    <w:rsid w:val="002D3732"/>
    <w:rsid w:val="002D5307"/>
    <w:rsid w:val="002D5948"/>
    <w:rsid w:val="002E1FCB"/>
    <w:rsid w:val="002E20E6"/>
    <w:rsid w:val="002F37CD"/>
    <w:rsid w:val="002F3D9A"/>
    <w:rsid w:val="003005C1"/>
    <w:rsid w:val="00301A6A"/>
    <w:rsid w:val="003033B5"/>
    <w:rsid w:val="00304F65"/>
    <w:rsid w:val="0030512C"/>
    <w:rsid w:val="003141BB"/>
    <w:rsid w:val="00314742"/>
    <w:rsid w:val="0031568C"/>
    <w:rsid w:val="00320177"/>
    <w:rsid w:val="0032031C"/>
    <w:rsid w:val="00324480"/>
    <w:rsid w:val="00324F32"/>
    <w:rsid w:val="00326919"/>
    <w:rsid w:val="003308BD"/>
    <w:rsid w:val="0033243D"/>
    <w:rsid w:val="00332DD3"/>
    <w:rsid w:val="00335E82"/>
    <w:rsid w:val="00340C1B"/>
    <w:rsid w:val="0034459A"/>
    <w:rsid w:val="00345CA7"/>
    <w:rsid w:val="00352403"/>
    <w:rsid w:val="0035301F"/>
    <w:rsid w:val="003546AF"/>
    <w:rsid w:val="003549C2"/>
    <w:rsid w:val="0036234B"/>
    <w:rsid w:val="0036316C"/>
    <w:rsid w:val="003631F1"/>
    <w:rsid w:val="00367839"/>
    <w:rsid w:val="003700A9"/>
    <w:rsid w:val="00372B7E"/>
    <w:rsid w:val="00375547"/>
    <w:rsid w:val="00376C32"/>
    <w:rsid w:val="00377DBF"/>
    <w:rsid w:val="00377F66"/>
    <w:rsid w:val="00381AC5"/>
    <w:rsid w:val="003824C5"/>
    <w:rsid w:val="0038762B"/>
    <w:rsid w:val="00390015"/>
    <w:rsid w:val="003920C6"/>
    <w:rsid w:val="00397E7A"/>
    <w:rsid w:val="003A09F5"/>
    <w:rsid w:val="003A1B6A"/>
    <w:rsid w:val="003A1FF0"/>
    <w:rsid w:val="003B67C9"/>
    <w:rsid w:val="003B6923"/>
    <w:rsid w:val="003B7166"/>
    <w:rsid w:val="003C24BD"/>
    <w:rsid w:val="003C3D52"/>
    <w:rsid w:val="003C71FD"/>
    <w:rsid w:val="003D1CA9"/>
    <w:rsid w:val="003D3760"/>
    <w:rsid w:val="003D4CEA"/>
    <w:rsid w:val="003D5200"/>
    <w:rsid w:val="003D6B99"/>
    <w:rsid w:val="003E349C"/>
    <w:rsid w:val="003E6602"/>
    <w:rsid w:val="003F23D7"/>
    <w:rsid w:val="003F2B37"/>
    <w:rsid w:val="003F6DA4"/>
    <w:rsid w:val="00400A0A"/>
    <w:rsid w:val="00405F3C"/>
    <w:rsid w:val="00411A15"/>
    <w:rsid w:val="00414456"/>
    <w:rsid w:val="00414483"/>
    <w:rsid w:val="00417A68"/>
    <w:rsid w:val="00417E81"/>
    <w:rsid w:val="00421EE1"/>
    <w:rsid w:val="00422F6C"/>
    <w:rsid w:val="00423505"/>
    <w:rsid w:val="00424145"/>
    <w:rsid w:val="004254EC"/>
    <w:rsid w:val="004272D5"/>
    <w:rsid w:val="00432821"/>
    <w:rsid w:val="0044231E"/>
    <w:rsid w:val="004424F1"/>
    <w:rsid w:val="00457CE5"/>
    <w:rsid w:val="0046048D"/>
    <w:rsid w:val="004606B7"/>
    <w:rsid w:val="00460830"/>
    <w:rsid w:val="00464106"/>
    <w:rsid w:val="00465212"/>
    <w:rsid w:val="00465E80"/>
    <w:rsid w:val="00466AB6"/>
    <w:rsid w:val="0047078B"/>
    <w:rsid w:val="00470EB9"/>
    <w:rsid w:val="00470F50"/>
    <w:rsid w:val="00471306"/>
    <w:rsid w:val="0047161E"/>
    <w:rsid w:val="00471D5C"/>
    <w:rsid w:val="0047437F"/>
    <w:rsid w:val="00474CA6"/>
    <w:rsid w:val="004803EF"/>
    <w:rsid w:val="004806D4"/>
    <w:rsid w:val="0049036B"/>
    <w:rsid w:val="00491061"/>
    <w:rsid w:val="00491F6D"/>
    <w:rsid w:val="004930F7"/>
    <w:rsid w:val="00494B43"/>
    <w:rsid w:val="004A03C0"/>
    <w:rsid w:val="004A1F24"/>
    <w:rsid w:val="004A3978"/>
    <w:rsid w:val="004A5A7A"/>
    <w:rsid w:val="004A5BC9"/>
    <w:rsid w:val="004A7459"/>
    <w:rsid w:val="004A773C"/>
    <w:rsid w:val="004B0522"/>
    <w:rsid w:val="004B1493"/>
    <w:rsid w:val="004B2E8F"/>
    <w:rsid w:val="004B3405"/>
    <w:rsid w:val="004B4828"/>
    <w:rsid w:val="004B4BB4"/>
    <w:rsid w:val="004C165C"/>
    <w:rsid w:val="004C29B2"/>
    <w:rsid w:val="004C6A24"/>
    <w:rsid w:val="004C7C0F"/>
    <w:rsid w:val="004D2C8F"/>
    <w:rsid w:val="004D39D4"/>
    <w:rsid w:val="004E0563"/>
    <w:rsid w:val="004E0DDE"/>
    <w:rsid w:val="004E324A"/>
    <w:rsid w:val="004E4559"/>
    <w:rsid w:val="004E5383"/>
    <w:rsid w:val="004E53D0"/>
    <w:rsid w:val="004E6676"/>
    <w:rsid w:val="004E7C93"/>
    <w:rsid w:val="004F056F"/>
    <w:rsid w:val="004F4665"/>
    <w:rsid w:val="0050061D"/>
    <w:rsid w:val="005024FF"/>
    <w:rsid w:val="0050554D"/>
    <w:rsid w:val="00510601"/>
    <w:rsid w:val="005108FA"/>
    <w:rsid w:val="00511EDE"/>
    <w:rsid w:val="00516BDA"/>
    <w:rsid w:val="0052255A"/>
    <w:rsid w:val="005265F4"/>
    <w:rsid w:val="005300E7"/>
    <w:rsid w:val="00530929"/>
    <w:rsid w:val="0053564B"/>
    <w:rsid w:val="00536701"/>
    <w:rsid w:val="005430E7"/>
    <w:rsid w:val="00543158"/>
    <w:rsid w:val="00543FD7"/>
    <w:rsid w:val="00544B82"/>
    <w:rsid w:val="00545EB7"/>
    <w:rsid w:val="00551278"/>
    <w:rsid w:val="0055133E"/>
    <w:rsid w:val="00551CEF"/>
    <w:rsid w:val="00554CB7"/>
    <w:rsid w:val="005564BC"/>
    <w:rsid w:val="00556AE4"/>
    <w:rsid w:val="00557CD0"/>
    <w:rsid w:val="0056091D"/>
    <w:rsid w:val="00563275"/>
    <w:rsid w:val="0056350F"/>
    <w:rsid w:val="00566BF0"/>
    <w:rsid w:val="00567ADD"/>
    <w:rsid w:val="00567E5B"/>
    <w:rsid w:val="005717C3"/>
    <w:rsid w:val="00572CDB"/>
    <w:rsid w:val="005810A8"/>
    <w:rsid w:val="005820B7"/>
    <w:rsid w:val="0058238A"/>
    <w:rsid w:val="00583B36"/>
    <w:rsid w:val="0058417F"/>
    <w:rsid w:val="00592359"/>
    <w:rsid w:val="00597245"/>
    <w:rsid w:val="005975A2"/>
    <w:rsid w:val="005A3065"/>
    <w:rsid w:val="005A44B0"/>
    <w:rsid w:val="005A6102"/>
    <w:rsid w:val="005A7155"/>
    <w:rsid w:val="005B2791"/>
    <w:rsid w:val="005B61F4"/>
    <w:rsid w:val="005C5402"/>
    <w:rsid w:val="005C5BF2"/>
    <w:rsid w:val="005C7660"/>
    <w:rsid w:val="005D04F0"/>
    <w:rsid w:val="005D0FD9"/>
    <w:rsid w:val="005D1CA5"/>
    <w:rsid w:val="005D21ED"/>
    <w:rsid w:val="005D36A2"/>
    <w:rsid w:val="005D3ABD"/>
    <w:rsid w:val="005D4594"/>
    <w:rsid w:val="005D49B0"/>
    <w:rsid w:val="005E0976"/>
    <w:rsid w:val="005E2B35"/>
    <w:rsid w:val="005E625D"/>
    <w:rsid w:val="005F1824"/>
    <w:rsid w:val="005F1C8F"/>
    <w:rsid w:val="005F226E"/>
    <w:rsid w:val="005F7366"/>
    <w:rsid w:val="005F776E"/>
    <w:rsid w:val="006037BB"/>
    <w:rsid w:val="00606082"/>
    <w:rsid w:val="006113C4"/>
    <w:rsid w:val="006125E0"/>
    <w:rsid w:val="0061272A"/>
    <w:rsid w:val="006206A3"/>
    <w:rsid w:val="0062159A"/>
    <w:rsid w:val="00621C34"/>
    <w:rsid w:val="00623063"/>
    <w:rsid w:val="00627799"/>
    <w:rsid w:val="00627E1F"/>
    <w:rsid w:val="00630B37"/>
    <w:rsid w:val="00631AAA"/>
    <w:rsid w:val="00637B45"/>
    <w:rsid w:val="00640C0F"/>
    <w:rsid w:val="00641C71"/>
    <w:rsid w:val="006432DD"/>
    <w:rsid w:val="00644A40"/>
    <w:rsid w:val="00651296"/>
    <w:rsid w:val="006547F8"/>
    <w:rsid w:val="0065534C"/>
    <w:rsid w:val="006571AC"/>
    <w:rsid w:val="00657230"/>
    <w:rsid w:val="00661C38"/>
    <w:rsid w:val="00662C64"/>
    <w:rsid w:val="00664F19"/>
    <w:rsid w:val="0066633A"/>
    <w:rsid w:val="006706A6"/>
    <w:rsid w:val="00674457"/>
    <w:rsid w:val="00676AA8"/>
    <w:rsid w:val="006849E8"/>
    <w:rsid w:val="00684B12"/>
    <w:rsid w:val="00685E1C"/>
    <w:rsid w:val="00690B61"/>
    <w:rsid w:val="00690B7D"/>
    <w:rsid w:val="0069181F"/>
    <w:rsid w:val="00693381"/>
    <w:rsid w:val="006943EA"/>
    <w:rsid w:val="006946D0"/>
    <w:rsid w:val="00694A85"/>
    <w:rsid w:val="00694EE4"/>
    <w:rsid w:val="00695920"/>
    <w:rsid w:val="00696716"/>
    <w:rsid w:val="006A128E"/>
    <w:rsid w:val="006A290C"/>
    <w:rsid w:val="006A4F18"/>
    <w:rsid w:val="006A5102"/>
    <w:rsid w:val="006A56BE"/>
    <w:rsid w:val="006A7913"/>
    <w:rsid w:val="006B1715"/>
    <w:rsid w:val="006B5790"/>
    <w:rsid w:val="006B7A17"/>
    <w:rsid w:val="006B7CDC"/>
    <w:rsid w:val="006C1524"/>
    <w:rsid w:val="006C2F79"/>
    <w:rsid w:val="006C3AD5"/>
    <w:rsid w:val="006C3F3C"/>
    <w:rsid w:val="006C63ED"/>
    <w:rsid w:val="006C7589"/>
    <w:rsid w:val="006D0A15"/>
    <w:rsid w:val="006D1B5E"/>
    <w:rsid w:val="006D29BE"/>
    <w:rsid w:val="006D3A74"/>
    <w:rsid w:val="006D4569"/>
    <w:rsid w:val="006D4923"/>
    <w:rsid w:val="006D7FB3"/>
    <w:rsid w:val="006E096F"/>
    <w:rsid w:val="006E0FB5"/>
    <w:rsid w:val="006E13A7"/>
    <w:rsid w:val="006F0D01"/>
    <w:rsid w:val="006F0F11"/>
    <w:rsid w:val="006F4DBC"/>
    <w:rsid w:val="006F63BD"/>
    <w:rsid w:val="00700D4A"/>
    <w:rsid w:val="007027A2"/>
    <w:rsid w:val="007030EC"/>
    <w:rsid w:val="007039B9"/>
    <w:rsid w:val="00703EFA"/>
    <w:rsid w:val="00704D9F"/>
    <w:rsid w:val="00705313"/>
    <w:rsid w:val="007064A4"/>
    <w:rsid w:val="007109C2"/>
    <w:rsid w:val="00715E36"/>
    <w:rsid w:val="007169AD"/>
    <w:rsid w:val="007174A3"/>
    <w:rsid w:val="007179EE"/>
    <w:rsid w:val="00721D93"/>
    <w:rsid w:val="00725456"/>
    <w:rsid w:val="007266D3"/>
    <w:rsid w:val="00726B14"/>
    <w:rsid w:val="00732290"/>
    <w:rsid w:val="007339C9"/>
    <w:rsid w:val="00733FD9"/>
    <w:rsid w:val="0073441C"/>
    <w:rsid w:val="007358A3"/>
    <w:rsid w:val="00736512"/>
    <w:rsid w:val="00737F9F"/>
    <w:rsid w:val="00741569"/>
    <w:rsid w:val="00741F5E"/>
    <w:rsid w:val="007427E6"/>
    <w:rsid w:val="007435E8"/>
    <w:rsid w:val="00745D82"/>
    <w:rsid w:val="00746A63"/>
    <w:rsid w:val="00746C89"/>
    <w:rsid w:val="0075014B"/>
    <w:rsid w:val="0075024E"/>
    <w:rsid w:val="00750D0E"/>
    <w:rsid w:val="0075719A"/>
    <w:rsid w:val="0075729F"/>
    <w:rsid w:val="00761626"/>
    <w:rsid w:val="007665FB"/>
    <w:rsid w:val="00777C7E"/>
    <w:rsid w:val="007817DD"/>
    <w:rsid w:val="00781853"/>
    <w:rsid w:val="007841CE"/>
    <w:rsid w:val="00785CB1"/>
    <w:rsid w:val="007860F8"/>
    <w:rsid w:val="00786C19"/>
    <w:rsid w:val="00786F10"/>
    <w:rsid w:val="00794B19"/>
    <w:rsid w:val="00795D7D"/>
    <w:rsid w:val="00796FA9"/>
    <w:rsid w:val="007A0F3F"/>
    <w:rsid w:val="007A1ADD"/>
    <w:rsid w:val="007A3757"/>
    <w:rsid w:val="007A6C39"/>
    <w:rsid w:val="007A782E"/>
    <w:rsid w:val="007B168D"/>
    <w:rsid w:val="007B4431"/>
    <w:rsid w:val="007B652D"/>
    <w:rsid w:val="007C13B7"/>
    <w:rsid w:val="007C25BA"/>
    <w:rsid w:val="007C37D1"/>
    <w:rsid w:val="007C7DAF"/>
    <w:rsid w:val="007D0063"/>
    <w:rsid w:val="007D081B"/>
    <w:rsid w:val="007D21D4"/>
    <w:rsid w:val="007D2AC0"/>
    <w:rsid w:val="007D6F98"/>
    <w:rsid w:val="007E15C0"/>
    <w:rsid w:val="007E28F8"/>
    <w:rsid w:val="007E612D"/>
    <w:rsid w:val="007E7CE4"/>
    <w:rsid w:val="007F0FD5"/>
    <w:rsid w:val="007F3B52"/>
    <w:rsid w:val="00803DB8"/>
    <w:rsid w:val="00805C2E"/>
    <w:rsid w:val="00806994"/>
    <w:rsid w:val="00807216"/>
    <w:rsid w:val="008106F9"/>
    <w:rsid w:val="008142D9"/>
    <w:rsid w:val="008159E0"/>
    <w:rsid w:val="008174CD"/>
    <w:rsid w:val="008227E6"/>
    <w:rsid w:val="00823287"/>
    <w:rsid w:val="0083070B"/>
    <w:rsid w:val="00830CF6"/>
    <w:rsid w:val="008316F9"/>
    <w:rsid w:val="00832220"/>
    <w:rsid w:val="00835743"/>
    <w:rsid w:val="008359B0"/>
    <w:rsid w:val="008425FA"/>
    <w:rsid w:val="00844602"/>
    <w:rsid w:val="00844D7C"/>
    <w:rsid w:val="00845EDD"/>
    <w:rsid w:val="008464B1"/>
    <w:rsid w:val="00855467"/>
    <w:rsid w:val="00855B5D"/>
    <w:rsid w:val="008567CE"/>
    <w:rsid w:val="008631D0"/>
    <w:rsid w:val="0086432E"/>
    <w:rsid w:val="00865CEF"/>
    <w:rsid w:val="008700A7"/>
    <w:rsid w:val="00874004"/>
    <w:rsid w:val="00877A80"/>
    <w:rsid w:val="00880629"/>
    <w:rsid w:val="008815FF"/>
    <w:rsid w:val="00882C77"/>
    <w:rsid w:val="00891683"/>
    <w:rsid w:val="008A1948"/>
    <w:rsid w:val="008A2350"/>
    <w:rsid w:val="008A6A18"/>
    <w:rsid w:val="008B0B2D"/>
    <w:rsid w:val="008B1945"/>
    <w:rsid w:val="008B24D2"/>
    <w:rsid w:val="008B36B7"/>
    <w:rsid w:val="008B4884"/>
    <w:rsid w:val="008B4BB2"/>
    <w:rsid w:val="008C08E8"/>
    <w:rsid w:val="008C3843"/>
    <w:rsid w:val="008C394C"/>
    <w:rsid w:val="008C5BAB"/>
    <w:rsid w:val="008C7E07"/>
    <w:rsid w:val="008C7E29"/>
    <w:rsid w:val="008D061E"/>
    <w:rsid w:val="008D0906"/>
    <w:rsid w:val="008D291B"/>
    <w:rsid w:val="008D4F87"/>
    <w:rsid w:val="008E08C0"/>
    <w:rsid w:val="008E2465"/>
    <w:rsid w:val="008E53AF"/>
    <w:rsid w:val="008E72C5"/>
    <w:rsid w:val="008F01B8"/>
    <w:rsid w:val="008F19CC"/>
    <w:rsid w:val="008F4D9C"/>
    <w:rsid w:val="008F506B"/>
    <w:rsid w:val="008F65D8"/>
    <w:rsid w:val="00904BED"/>
    <w:rsid w:val="00910913"/>
    <w:rsid w:val="00910C4D"/>
    <w:rsid w:val="00913A17"/>
    <w:rsid w:val="00913CF3"/>
    <w:rsid w:val="009157B6"/>
    <w:rsid w:val="00916A72"/>
    <w:rsid w:val="00924DD5"/>
    <w:rsid w:val="009279D9"/>
    <w:rsid w:val="00931831"/>
    <w:rsid w:val="00931A5A"/>
    <w:rsid w:val="00933F98"/>
    <w:rsid w:val="009348A4"/>
    <w:rsid w:val="00936237"/>
    <w:rsid w:val="00937EC1"/>
    <w:rsid w:val="0094075E"/>
    <w:rsid w:val="009429C9"/>
    <w:rsid w:val="00943F33"/>
    <w:rsid w:val="00945F8E"/>
    <w:rsid w:val="00950BB0"/>
    <w:rsid w:val="00954462"/>
    <w:rsid w:val="00961AC0"/>
    <w:rsid w:val="00965EB4"/>
    <w:rsid w:val="00966A06"/>
    <w:rsid w:val="00976775"/>
    <w:rsid w:val="0098254F"/>
    <w:rsid w:val="0098295D"/>
    <w:rsid w:val="00982AE8"/>
    <w:rsid w:val="009845D1"/>
    <w:rsid w:val="0098495C"/>
    <w:rsid w:val="009862D2"/>
    <w:rsid w:val="00987FD6"/>
    <w:rsid w:val="00990358"/>
    <w:rsid w:val="00993523"/>
    <w:rsid w:val="009A1EA2"/>
    <w:rsid w:val="009A1FDC"/>
    <w:rsid w:val="009A21A8"/>
    <w:rsid w:val="009A3AB3"/>
    <w:rsid w:val="009A5DE6"/>
    <w:rsid w:val="009B1127"/>
    <w:rsid w:val="009B3493"/>
    <w:rsid w:val="009B3978"/>
    <w:rsid w:val="009C0160"/>
    <w:rsid w:val="009D1DD2"/>
    <w:rsid w:val="009D73D1"/>
    <w:rsid w:val="009E567C"/>
    <w:rsid w:val="009E583D"/>
    <w:rsid w:val="009E69F0"/>
    <w:rsid w:val="009F21B3"/>
    <w:rsid w:val="00A03C21"/>
    <w:rsid w:val="00A03CAC"/>
    <w:rsid w:val="00A04E10"/>
    <w:rsid w:val="00A06202"/>
    <w:rsid w:val="00A07634"/>
    <w:rsid w:val="00A10181"/>
    <w:rsid w:val="00A1020B"/>
    <w:rsid w:val="00A10FEE"/>
    <w:rsid w:val="00A136FB"/>
    <w:rsid w:val="00A1531E"/>
    <w:rsid w:val="00A16341"/>
    <w:rsid w:val="00A172F2"/>
    <w:rsid w:val="00A17C51"/>
    <w:rsid w:val="00A20992"/>
    <w:rsid w:val="00A257E5"/>
    <w:rsid w:val="00A27943"/>
    <w:rsid w:val="00A27FD9"/>
    <w:rsid w:val="00A312D3"/>
    <w:rsid w:val="00A36358"/>
    <w:rsid w:val="00A36828"/>
    <w:rsid w:val="00A401FF"/>
    <w:rsid w:val="00A42D66"/>
    <w:rsid w:val="00A432BD"/>
    <w:rsid w:val="00A44116"/>
    <w:rsid w:val="00A44FC2"/>
    <w:rsid w:val="00A45037"/>
    <w:rsid w:val="00A5148C"/>
    <w:rsid w:val="00A52665"/>
    <w:rsid w:val="00A554E9"/>
    <w:rsid w:val="00A57641"/>
    <w:rsid w:val="00A600FD"/>
    <w:rsid w:val="00A630E9"/>
    <w:rsid w:val="00A67663"/>
    <w:rsid w:val="00A80BAE"/>
    <w:rsid w:val="00A80E29"/>
    <w:rsid w:val="00A82748"/>
    <w:rsid w:val="00A877F3"/>
    <w:rsid w:val="00A905EE"/>
    <w:rsid w:val="00A93FE2"/>
    <w:rsid w:val="00A9646C"/>
    <w:rsid w:val="00AA2062"/>
    <w:rsid w:val="00AA3122"/>
    <w:rsid w:val="00AA635C"/>
    <w:rsid w:val="00AA7744"/>
    <w:rsid w:val="00AB00B6"/>
    <w:rsid w:val="00AB2B7B"/>
    <w:rsid w:val="00AC5C0C"/>
    <w:rsid w:val="00AC6142"/>
    <w:rsid w:val="00AC7EB4"/>
    <w:rsid w:val="00AD161C"/>
    <w:rsid w:val="00AD7C3E"/>
    <w:rsid w:val="00AE21A6"/>
    <w:rsid w:val="00AE62F4"/>
    <w:rsid w:val="00AF5416"/>
    <w:rsid w:val="00AF6BE9"/>
    <w:rsid w:val="00AF78A0"/>
    <w:rsid w:val="00B028A2"/>
    <w:rsid w:val="00B03984"/>
    <w:rsid w:val="00B049A3"/>
    <w:rsid w:val="00B04A69"/>
    <w:rsid w:val="00B11425"/>
    <w:rsid w:val="00B177E7"/>
    <w:rsid w:val="00B2190D"/>
    <w:rsid w:val="00B22A50"/>
    <w:rsid w:val="00B2733E"/>
    <w:rsid w:val="00B328A2"/>
    <w:rsid w:val="00B36021"/>
    <w:rsid w:val="00B371CD"/>
    <w:rsid w:val="00B40CF7"/>
    <w:rsid w:val="00B41C06"/>
    <w:rsid w:val="00B41F75"/>
    <w:rsid w:val="00B42385"/>
    <w:rsid w:val="00B4401A"/>
    <w:rsid w:val="00B44F75"/>
    <w:rsid w:val="00B46EB4"/>
    <w:rsid w:val="00B50F1A"/>
    <w:rsid w:val="00B531D6"/>
    <w:rsid w:val="00B54DFB"/>
    <w:rsid w:val="00B55A9C"/>
    <w:rsid w:val="00B55B16"/>
    <w:rsid w:val="00B55E7C"/>
    <w:rsid w:val="00B56E1E"/>
    <w:rsid w:val="00B6402B"/>
    <w:rsid w:val="00B6486C"/>
    <w:rsid w:val="00B65F53"/>
    <w:rsid w:val="00B673D5"/>
    <w:rsid w:val="00B72BEA"/>
    <w:rsid w:val="00B75AA8"/>
    <w:rsid w:val="00B7721F"/>
    <w:rsid w:val="00B82C24"/>
    <w:rsid w:val="00B8535B"/>
    <w:rsid w:val="00B9189E"/>
    <w:rsid w:val="00B93C7E"/>
    <w:rsid w:val="00B95C8F"/>
    <w:rsid w:val="00B9627F"/>
    <w:rsid w:val="00B9769E"/>
    <w:rsid w:val="00BA1463"/>
    <w:rsid w:val="00BA1DF9"/>
    <w:rsid w:val="00BA409D"/>
    <w:rsid w:val="00BA54DF"/>
    <w:rsid w:val="00BA57D4"/>
    <w:rsid w:val="00BA5B75"/>
    <w:rsid w:val="00BA7D3E"/>
    <w:rsid w:val="00BB0062"/>
    <w:rsid w:val="00BB326A"/>
    <w:rsid w:val="00BB4BE4"/>
    <w:rsid w:val="00BB5137"/>
    <w:rsid w:val="00BB77D9"/>
    <w:rsid w:val="00BC4B24"/>
    <w:rsid w:val="00BC51DF"/>
    <w:rsid w:val="00BC5654"/>
    <w:rsid w:val="00BC5755"/>
    <w:rsid w:val="00BC681F"/>
    <w:rsid w:val="00BC75E1"/>
    <w:rsid w:val="00BD0E91"/>
    <w:rsid w:val="00BD2647"/>
    <w:rsid w:val="00BD57F7"/>
    <w:rsid w:val="00BD7E64"/>
    <w:rsid w:val="00BE3F66"/>
    <w:rsid w:val="00BE3F69"/>
    <w:rsid w:val="00BE4031"/>
    <w:rsid w:val="00BE486B"/>
    <w:rsid w:val="00BF2AC1"/>
    <w:rsid w:val="00BF3589"/>
    <w:rsid w:val="00BF38D3"/>
    <w:rsid w:val="00BF3C5A"/>
    <w:rsid w:val="00BF627B"/>
    <w:rsid w:val="00C00126"/>
    <w:rsid w:val="00C0754D"/>
    <w:rsid w:val="00C13570"/>
    <w:rsid w:val="00C13B79"/>
    <w:rsid w:val="00C156A9"/>
    <w:rsid w:val="00C21A65"/>
    <w:rsid w:val="00C2230F"/>
    <w:rsid w:val="00C254E5"/>
    <w:rsid w:val="00C25F5F"/>
    <w:rsid w:val="00C26372"/>
    <w:rsid w:val="00C26DD0"/>
    <w:rsid w:val="00C27082"/>
    <w:rsid w:val="00C276C6"/>
    <w:rsid w:val="00C30FE6"/>
    <w:rsid w:val="00C34FCF"/>
    <w:rsid w:val="00C3504D"/>
    <w:rsid w:val="00C35926"/>
    <w:rsid w:val="00C368FD"/>
    <w:rsid w:val="00C37800"/>
    <w:rsid w:val="00C37FAE"/>
    <w:rsid w:val="00C41F72"/>
    <w:rsid w:val="00C4290C"/>
    <w:rsid w:val="00C44E1A"/>
    <w:rsid w:val="00C45CAE"/>
    <w:rsid w:val="00C527AA"/>
    <w:rsid w:val="00C53960"/>
    <w:rsid w:val="00C53B6C"/>
    <w:rsid w:val="00C55650"/>
    <w:rsid w:val="00C62A07"/>
    <w:rsid w:val="00C62D27"/>
    <w:rsid w:val="00C63AEB"/>
    <w:rsid w:val="00C676BA"/>
    <w:rsid w:val="00C70C8C"/>
    <w:rsid w:val="00C71971"/>
    <w:rsid w:val="00C71A6E"/>
    <w:rsid w:val="00C72703"/>
    <w:rsid w:val="00C72C81"/>
    <w:rsid w:val="00C74ACA"/>
    <w:rsid w:val="00C753F8"/>
    <w:rsid w:val="00C83F71"/>
    <w:rsid w:val="00C84082"/>
    <w:rsid w:val="00C84541"/>
    <w:rsid w:val="00C84A0A"/>
    <w:rsid w:val="00C90D17"/>
    <w:rsid w:val="00C9191E"/>
    <w:rsid w:val="00C94E2D"/>
    <w:rsid w:val="00C95A5A"/>
    <w:rsid w:val="00CA10EB"/>
    <w:rsid w:val="00CA191D"/>
    <w:rsid w:val="00CA2052"/>
    <w:rsid w:val="00CA4F5B"/>
    <w:rsid w:val="00CA75CA"/>
    <w:rsid w:val="00CB10C3"/>
    <w:rsid w:val="00CB27FC"/>
    <w:rsid w:val="00CB6117"/>
    <w:rsid w:val="00CC0BF7"/>
    <w:rsid w:val="00CC2218"/>
    <w:rsid w:val="00CC24A1"/>
    <w:rsid w:val="00CC3543"/>
    <w:rsid w:val="00CC64F8"/>
    <w:rsid w:val="00CD3AC8"/>
    <w:rsid w:val="00CD7DAB"/>
    <w:rsid w:val="00CE2088"/>
    <w:rsid w:val="00CE2A38"/>
    <w:rsid w:val="00CE2B5C"/>
    <w:rsid w:val="00CE2E67"/>
    <w:rsid w:val="00CE3641"/>
    <w:rsid w:val="00CF0E16"/>
    <w:rsid w:val="00CF78C9"/>
    <w:rsid w:val="00D03A73"/>
    <w:rsid w:val="00D04221"/>
    <w:rsid w:val="00D07C11"/>
    <w:rsid w:val="00D115E3"/>
    <w:rsid w:val="00D158D5"/>
    <w:rsid w:val="00D16B7E"/>
    <w:rsid w:val="00D206A8"/>
    <w:rsid w:val="00D22A65"/>
    <w:rsid w:val="00D2341E"/>
    <w:rsid w:val="00D26E68"/>
    <w:rsid w:val="00D2718D"/>
    <w:rsid w:val="00D32D2B"/>
    <w:rsid w:val="00D33E36"/>
    <w:rsid w:val="00D34411"/>
    <w:rsid w:val="00D34755"/>
    <w:rsid w:val="00D4035D"/>
    <w:rsid w:val="00D417EA"/>
    <w:rsid w:val="00D41CF1"/>
    <w:rsid w:val="00D43D65"/>
    <w:rsid w:val="00D46EEC"/>
    <w:rsid w:val="00D47F10"/>
    <w:rsid w:val="00D52D8E"/>
    <w:rsid w:val="00D53D3C"/>
    <w:rsid w:val="00D548B3"/>
    <w:rsid w:val="00D65872"/>
    <w:rsid w:val="00D665B7"/>
    <w:rsid w:val="00D73ABB"/>
    <w:rsid w:val="00D73E4D"/>
    <w:rsid w:val="00D77D3B"/>
    <w:rsid w:val="00D80096"/>
    <w:rsid w:val="00D8222C"/>
    <w:rsid w:val="00D84059"/>
    <w:rsid w:val="00D90973"/>
    <w:rsid w:val="00D918AA"/>
    <w:rsid w:val="00D924B4"/>
    <w:rsid w:val="00D94618"/>
    <w:rsid w:val="00DA0731"/>
    <w:rsid w:val="00DA0E1F"/>
    <w:rsid w:val="00DA2071"/>
    <w:rsid w:val="00DA3966"/>
    <w:rsid w:val="00DA3A2C"/>
    <w:rsid w:val="00DA4B35"/>
    <w:rsid w:val="00DA538D"/>
    <w:rsid w:val="00DA6B5E"/>
    <w:rsid w:val="00DA72AA"/>
    <w:rsid w:val="00DB113B"/>
    <w:rsid w:val="00DB2BE4"/>
    <w:rsid w:val="00DB2F9E"/>
    <w:rsid w:val="00DB5794"/>
    <w:rsid w:val="00DB6609"/>
    <w:rsid w:val="00DC07C8"/>
    <w:rsid w:val="00DC09F7"/>
    <w:rsid w:val="00DC0D59"/>
    <w:rsid w:val="00DC272F"/>
    <w:rsid w:val="00DC2C76"/>
    <w:rsid w:val="00DC347F"/>
    <w:rsid w:val="00DC5D37"/>
    <w:rsid w:val="00DD19BD"/>
    <w:rsid w:val="00DD3959"/>
    <w:rsid w:val="00DD3A2B"/>
    <w:rsid w:val="00DD7EA7"/>
    <w:rsid w:val="00DE0F38"/>
    <w:rsid w:val="00DE1320"/>
    <w:rsid w:val="00DE24CE"/>
    <w:rsid w:val="00DE5923"/>
    <w:rsid w:val="00DE6107"/>
    <w:rsid w:val="00DE613D"/>
    <w:rsid w:val="00DE713E"/>
    <w:rsid w:val="00DF43AD"/>
    <w:rsid w:val="00E01444"/>
    <w:rsid w:val="00E0206B"/>
    <w:rsid w:val="00E0220F"/>
    <w:rsid w:val="00E03386"/>
    <w:rsid w:val="00E048DE"/>
    <w:rsid w:val="00E06220"/>
    <w:rsid w:val="00E10298"/>
    <w:rsid w:val="00E10A30"/>
    <w:rsid w:val="00E14092"/>
    <w:rsid w:val="00E214DA"/>
    <w:rsid w:val="00E2729F"/>
    <w:rsid w:val="00E3287C"/>
    <w:rsid w:val="00E3357F"/>
    <w:rsid w:val="00E33D97"/>
    <w:rsid w:val="00E433DC"/>
    <w:rsid w:val="00E4360B"/>
    <w:rsid w:val="00E457D7"/>
    <w:rsid w:val="00E46D68"/>
    <w:rsid w:val="00E5400B"/>
    <w:rsid w:val="00E6128F"/>
    <w:rsid w:val="00E61DDC"/>
    <w:rsid w:val="00E63F49"/>
    <w:rsid w:val="00E66B4E"/>
    <w:rsid w:val="00E74B21"/>
    <w:rsid w:val="00E827D7"/>
    <w:rsid w:val="00E82D4E"/>
    <w:rsid w:val="00E855A2"/>
    <w:rsid w:val="00E85624"/>
    <w:rsid w:val="00E866F6"/>
    <w:rsid w:val="00E9193E"/>
    <w:rsid w:val="00E93858"/>
    <w:rsid w:val="00E951C5"/>
    <w:rsid w:val="00E96B12"/>
    <w:rsid w:val="00E97A3C"/>
    <w:rsid w:val="00EA0134"/>
    <w:rsid w:val="00EA295A"/>
    <w:rsid w:val="00EA48DD"/>
    <w:rsid w:val="00EA56ED"/>
    <w:rsid w:val="00EA640D"/>
    <w:rsid w:val="00EB0D8E"/>
    <w:rsid w:val="00EB4380"/>
    <w:rsid w:val="00EB6382"/>
    <w:rsid w:val="00EC151D"/>
    <w:rsid w:val="00EC32E6"/>
    <w:rsid w:val="00EC6748"/>
    <w:rsid w:val="00EC6DE0"/>
    <w:rsid w:val="00ED1587"/>
    <w:rsid w:val="00EE0DCC"/>
    <w:rsid w:val="00EE1D2C"/>
    <w:rsid w:val="00EE2A73"/>
    <w:rsid w:val="00EE3B1E"/>
    <w:rsid w:val="00EE5A9F"/>
    <w:rsid w:val="00EE7872"/>
    <w:rsid w:val="00EE7BC7"/>
    <w:rsid w:val="00EF18E0"/>
    <w:rsid w:val="00EF39B0"/>
    <w:rsid w:val="00EF3AEA"/>
    <w:rsid w:val="00EF40EC"/>
    <w:rsid w:val="00EF4103"/>
    <w:rsid w:val="00EF7695"/>
    <w:rsid w:val="00EF7AE2"/>
    <w:rsid w:val="00EF7CE2"/>
    <w:rsid w:val="00F0350A"/>
    <w:rsid w:val="00F17F63"/>
    <w:rsid w:val="00F20D27"/>
    <w:rsid w:val="00F22B4F"/>
    <w:rsid w:val="00F26169"/>
    <w:rsid w:val="00F2770D"/>
    <w:rsid w:val="00F27E99"/>
    <w:rsid w:val="00F3167A"/>
    <w:rsid w:val="00F322D7"/>
    <w:rsid w:val="00F34581"/>
    <w:rsid w:val="00F35388"/>
    <w:rsid w:val="00F366C8"/>
    <w:rsid w:val="00F379FF"/>
    <w:rsid w:val="00F4016F"/>
    <w:rsid w:val="00F40FE0"/>
    <w:rsid w:val="00F43F78"/>
    <w:rsid w:val="00F45E60"/>
    <w:rsid w:val="00F46375"/>
    <w:rsid w:val="00F467FF"/>
    <w:rsid w:val="00F50427"/>
    <w:rsid w:val="00F50F11"/>
    <w:rsid w:val="00F5153C"/>
    <w:rsid w:val="00F52B74"/>
    <w:rsid w:val="00F555CE"/>
    <w:rsid w:val="00F55DB0"/>
    <w:rsid w:val="00F55F30"/>
    <w:rsid w:val="00F55F71"/>
    <w:rsid w:val="00F56180"/>
    <w:rsid w:val="00F563A7"/>
    <w:rsid w:val="00F57BF5"/>
    <w:rsid w:val="00F62F98"/>
    <w:rsid w:val="00F62FE4"/>
    <w:rsid w:val="00F634B1"/>
    <w:rsid w:val="00F70FC3"/>
    <w:rsid w:val="00F712C0"/>
    <w:rsid w:val="00F723EC"/>
    <w:rsid w:val="00F76EF4"/>
    <w:rsid w:val="00F77D37"/>
    <w:rsid w:val="00F85742"/>
    <w:rsid w:val="00F9101F"/>
    <w:rsid w:val="00F91F48"/>
    <w:rsid w:val="00F93984"/>
    <w:rsid w:val="00F93D42"/>
    <w:rsid w:val="00F94C63"/>
    <w:rsid w:val="00F95616"/>
    <w:rsid w:val="00F9561C"/>
    <w:rsid w:val="00FA0167"/>
    <w:rsid w:val="00FA0B62"/>
    <w:rsid w:val="00FA1E81"/>
    <w:rsid w:val="00FA3ABA"/>
    <w:rsid w:val="00FA5DDD"/>
    <w:rsid w:val="00FA5EB3"/>
    <w:rsid w:val="00FB0648"/>
    <w:rsid w:val="00FB1963"/>
    <w:rsid w:val="00FB1F0D"/>
    <w:rsid w:val="00FC3464"/>
    <w:rsid w:val="00FC658E"/>
    <w:rsid w:val="00FC7C76"/>
    <w:rsid w:val="00FE1099"/>
    <w:rsid w:val="00FE25C9"/>
    <w:rsid w:val="00FE2ACB"/>
    <w:rsid w:val="00FE3173"/>
    <w:rsid w:val="00FE6917"/>
    <w:rsid w:val="00FF234D"/>
    <w:rsid w:val="00FF2A33"/>
    <w:rsid w:val="00FF3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DEF23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4F19"/>
    <w:pPr>
      <w:spacing w:after="200" w:line="276" w:lineRule="auto"/>
      <w:ind w:left="360" w:hanging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77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6E0FB5"/>
    <w:pPr>
      <w:spacing w:before="100" w:beforeAutospacing="1" w:after="100" w:afterAutospacing="1" w:line="240" w:lineRule="auto"/>
      <w:ind w:left="0" w:firstLine="0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774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774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A774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B443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7B443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94C63"/>
    <w:pPr>
      <w:ind w:left="720"/>
    </w:pPr>
  </w:style>
  <w:style w:type="paragraph" w:styleId="NoSpacing">
    <w:name w:val="No Spacing"/>
    <w:uiPriority w:val="1"/>
    <w:qFormat/>
    <w:rsid w:val="00C62D27"/>
    <w:pPr>
      <w:ind w:left="360" w:hanging="360"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D45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456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D45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456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D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D0E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891683"/>
    <w:pPr>
      <w:tabs>
        <w:tab w:val="left" w:pos="7740"/>
      </w:tabs>
    </w:pPr>
    <w:rPr>
      <w:rFonts w:ascii="Arial Narrow" w:eastAsia="Arial Narrow" w:hAnsi="Arial Narrow" w:cs="Arial Narrow"/>
      <w:color w:val="000000"/>
      <w:sz w:val="24"/>
      <w:szCs w:val="24"/>
    </w:rPr>
  </w:style>
  <w:style w:type="character" w:customStyle="1" w:styleId="st">
    <w:name w:val="st"/>
    <w:basedOn w:val="DefaultParagraphFont"/>
    <w:rsid w:val="00A27FD9"/>
  </w:style>
  <w:style w:type="paragraph" w:styleId="BodyText">
    <w:name w:val="Body Text"/>
    <w:basedOn w:val="Normal"/>
    <w:link w:val="BodyTextChar"/>
    <w:rsid w:val="0034459A"/>
    <w:pPr>
      <w:spacing w:after="0" w:line="240" w:lineRule="auto"/>
      <w:ind w:left="0" w:firstLine="0"/>
    </w:pPr>
    <w:rPr>
      <w:rFonts w:ascii="Tahoma" w:eastAsia="Times New Roman" w:hAnsi="Tahoma"/>
      <w:b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459A"/>
    <w:rPr>
      <w:rFonts w:ascii="Tahoma" w:eastAsia="Times New Roman" w:hAnsi="Tahoma"/>
      <w:b/>
      <w:sz w:val="24"/>
    </w:rPr>
  </w:style>
  <w:style w:type="character" w:styleId="IntenseEmphasis">
    <w:name w:val="Intense Emphasis"/>
    <w:basedOn w:val="DefaultParagraphFont"/>
    <w:uiPriority w:val="21"/>
    <w:qFormat/>
    <w:rsid w:val="00D47F10"/>
    <w:rPr>
      <w:rFonts w:ascii="Trebuchet MS" w:hAnsi="Trebuchet MS"/>
      <w:i/>
      <w:iCs/>
      <w:color w:val="000000" w:themeColor="text1"/>
      <w:sz w:val="22"/>
    </w:rPr>
  </w:style>
  <w:style w:type="character" w:customStyle="1" w:styleId="apple-converted-space">
    <w:name w:val="apple-converted-space"/>
    <w:basedOn w:val="DefaultParagraphFont"/>
    <w:rsid w:val="002D3732"/>
  </w:style>
  <w:style w:type="character" w:styleId="CommentReference">
    <w:name w:val="annotation reference"/>
    <w:basedOn w:val="DefaultParagraphFont"/>
    <w:uiPriority w:val="99"/>
    <w:semiHidden/>
    <w:unhideWhenUsed/>
    <w:rsid w:val="00243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33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33C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3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33C8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6E0FB5"/>
    <w:rPr>
      <w:rFonts w:ascii="Times New Roman" w:eastAsia="Times New Roman" w:hAnsi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6E0FB5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A77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A7744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A7744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AA7744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4F19"/>
    <w:pPr>
      <w:spacing w:after="200" w:line="276" w:lineRule="auto"/>
      <w:ind w:left="360" w:hanging="36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774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6E0FB5"/>
    <w:pPr>
      <w:spacing w:before="100" w:beforeAutospacing="1" w:after="100" w:afterAutospacing="1" w:line="240" w:lineRule="auto"/>
      <w:ind w:left="0" w:firstLine="0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774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774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A774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B443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7B443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94C63"/>
    <w:pPr>
      <w:ind w:left="720"/>
    </w:pPr>
  </w:style>
  <w:style w:type="paragraph" w:styleId="NoSpacing">
    <w:name w:val="No Spacing"/>
    <w:uiPriority w:val="1"/>
    <w:qFormat/>
    <w:rsid w:val="00C62D27"/>
    <w:pPr>
      <w:ind w:left="360" w:hanging="360"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D45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4569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6D45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4569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D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D0E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891683"/>
    <w:pPr>
      <w:tabs>
        <w:tab w:val="left" w:pos="7740"/>
      </w:tabs>
    </w:pPr>
    <w:rPr>
      <w:rFonts w:ascii="Arial Narrow" w:eastAsia="Arial Narrow" w:hAnsi="Arial Narrow" w:cs="Arial Narrow"/>
      <w:color w:val="000000"/>
      <w:sz w:val="24"/>
      <w:szCs w:val="24"/>
    </w:rPr>
  </w:style>
  <w:style w:type="character" w:customStyle="1" w:styleId="st">
    <w:name w:val="st"/>
    <w:basedOn w:val="DefaultParagraphFont"/>
    <w:rsid w:val="00A27FD9"/>
  </w:style>
  <w:style w:type="paragraph" w:styleId="BodyText">
    <w:name w:val="Body Text"/>
    <w:basedOn w:val="Normal"/>
    <w:link w:val="BodyTextChar"/>
    <w:rsid w:val="0034459A"/>
    <w:pPr>
      <w:spacing w:after="0" w:line="240" w:lineRule="auto"/>
      <w:ind w:left="0" w:firstLine="0"/>
    </w:pPr>
    <w:rPr>
      <w:rFonts w:ascii="Tahoma" w:eastAsia="Times New Roman" w:hAnsi="Tahoma"/>
      <w:b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459A"/>
    <w:rPr>
      <w:rFonts w:ascii="Tahoma" w:eastAsia="Times New Roman" w:hAnsi="Tahoma"/>
      <w:b/>
      <w:sz w:val="24"/>
    </w:rPr>
  </w:style>
  <w:style w:type="character" w:styleId="IntenseEmphasis">
    <w:name w:val="Intense Emphasis"/>
    <w:basedOn w:val="DefaultParagraphFont"/>
    <w:uiPriority w:val="21"/>
    <w:qFormat/>
    <w:rsid w:val="00D47F10"/>
    <w:rPr>
      <w:rFonts w:ascii="Trebuchet MS" w:hAnsi="Trebuchet MS"/>
      <w:i/>
      <w:iCs/>
      <w:color w:val="000000" w:themeColor="text1"/>
      <w:sz w:val="22"/>
    </w:rPr>
  </w:style>
  <w:style w:type="character" w:customStyle="1" w:styleId="apple-converted-space">
    <w:name w:val="apple-converted-space"/>
    <w:basedOn w:val="DefaultParagraphFont"/>
    <w:rsid w:val="002D3732"/>
  </w:style>
  <w:style w:type="character" w:styleId="CommentReference">
    <w:name w:val="annotation reference"/>
    <w:basedOn w:val="DefaultParagraphFont"/>
    <w:uiPriority w:val="99"/>
    <w:semiHidden/>
    <w:unhideWhenUsed/>
    <w:rsid w:val="00243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33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33C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3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33C8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6E0FB5"/>
    <w:rPr>
      <w:rFonts w:ascii="Times New Roman" w:eastAsia="Times New Roman" w:hAnsi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6E0FB5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A774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A7744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A7744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AA7744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1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7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4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9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2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0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6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1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33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4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52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7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mailto:aAli.mahintorabi@gmail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3DE3DB-109F-43EA-9019-A989A09B4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20</Words>
  <Characters>581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8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4-12T19:23:00Z</dcterms:created>
  <dcterms:modified xsi:type="dcterms:W3CDTF">2020-05-01T00:28:00Z</dcterms:modified>
  <cp:version/>
</cp:coreProperties>
</file>